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5B4E28E7" w:rsidR="00CE23AA" w:rsidRDefault="006C6DDA" w:rsidP="0036239E">
      <w:pPr>
        <w:pStyle w:val="DocumentTitle"/>
        <w:ind w:firstLine="0"/>
      </w:pPr>
      <w:r>
        <w:t>KeyCloak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2D61CB60" w14:textId="75355498" w:rsidR="000A250C" w:rsidRDefault="000A250C" w:rsidP="000A250C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Cheat Sheet</w:t>
      </w:r>
    </w:p>
    <w:p w14:paraId="19FB3F36" w14:textId="1302028F" w:rsidR="000A250C" w:rsidRPr="000A250C" w:rsidRDefault="000A250C" w:rsidP="000A250C">
      <w:r>
        <w:t xml:space="preserve">This gives details on end points on the </w:t>
      </w:r>
      <w:proofErr w:type="gramStart"/>
      <w:r>
        <w:t>server</w:t>
      </w:r>
      <w:proofErr w:type="gramEnd"/>
    </w:p>
    <w:p w14:paraId="34DA53BA" w14:textId="04827E1D" w:rsidR="00C06242" w:rsidRDefault="00BE262B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8" w:history="1">
        <w:r w:rsidR="000A250C" w:rsidRPr="00D51751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8080/auth/realms/master/.well-known/openid-configuration</w:t>
        </w:r>
      </w:hyperlink>
    </w:p>
    <w:p w14:paraId="6E2EADFD" w14:textId="77777777" w:rsidR="000A250C" w:rsidRDefault="000A250C"/>
    <w:p w14:paraId="1FB3F1F5" w14:textId="77777777" w:rsidR="00C06242" w:rsidRDefault="00C06242">
      <w:r>
        <w:br w:type="page"/>
      </w:r>
    </w:p>
    <w:p w14:paraId="19D48111" w14:textId="3F838A5E" w:rsidR="00C06242" w:rsidRDefault="00C06242" w:rsidP="00C06242">
      <w:pPr>
        <w:pStyle w:val="Heading2"/>
      </w:pPr>
      <w:r>
        <w:lastRenderedPageBreak/>
        <w:t>React and ASP.NET Core</w:t>
      </w:r>
    </w:p>
    <w:p w14:paraId="34600EB1" w14:textId="43D479F3" w:rsidR="00C06242" w:rsidRDefault="00C06242" w:rsidP="00C06242">
      <w:r>
        <w:t xml:space="preserve">This example shows how to use KeyCloak to secure a </w:t>
      </w:r>
      <w:r w:rsidR="00F57B15">
        <w:t xml:space="preserve">React front end and a .NET Core </w:t>
      </w:r>
      <w:r w:rsidR="00702B5A">
        <w:t>backend.</w:t>
      </w:r>
    </w:p>
    <w:p w14:paraId="58C7272D" w14:textId="2B4623AD" w:rsidR="00F57B15" w:rsidRDefault="00F57B15" w:rsidP="00972D2D">
      <w:pPr>
        <w:pStyle w:val="Heading3"/>
      </w:pPr>
      <w:r>
        <w:t xml:space="preserve">Install </w:t>
      </w:r>
      <w:r w:rsidR="00566145">
        <w:t>KeyCloak.</w:t>
      </w:r>
    </w:p>
    <w:p w14:paraId="744CFBEA" w14:textId="689E5A15" w:rsidR="00F57B15" w:rsidRDefault="00F57B15" w:rsidP="00F57B15">
      <w:r>
        <w:t xml:space="preserve">The first step is to install KeyCloak and </w:t>
      </w:r>
      <w:r w:rsidR="003A2BF0">
        <w:t>add an admin user as described here in the KeyCloak documentation.</w:t>
      </w:r>
    </w:p>
    <w:p w14:paraId="1DF2BCB6" w14:textId="1C9673AE" w:rsidR="003A2BF0" w:rsidRDefault="00BE262B" w:rsidP="00F57B15">
      <w:hyperlink r:id="rId9" w:history="1">
        <w:r w:rsidR="008F3A27" w:rsidRPr="00D05F6B">
          <w:rPr>
            <w:rStyle w:val="Hyperlink"/>
            <w:rFonts w:cstheme="minorBidi"/>
          </w:rPr>
          <w:t>https://www.keycloak.org/docs/latest/getting_started/index.html</w:t>
        </w:r>
      </w:hyperlink>
    </w:p>
    <w:p w14:paraId="416E6F3C" w14:textId="4C782BB5" w:rsidR="004011BF" w:rsidRDefault="004011BF" w:rsidP="00972D2D">
      <w:pPr>
        <w:pStyle w:val="Heading3"/>
      </w:pPr>
      <w:r>
        <w:t>Configure KeyCloak.</w:t>
      </w:r>
    </w:p>
    <w:p w14:paraId="393196A5" w14:textId="5CFE32AA" w:rsidR="008D4618" w:rsidRPr="008D4618" w:rsidRDefault="008D4618" w:rsidP="008D4618">
      <w:r>
        <w:t xml:space="preserve">For this tutorial we will just use the master realm. </w:t>
      </w:r>
    </w:p>
    <w:p w14:paraId="48C94F17" w14:textId="2187DAB9" w:rsidR="008F3A27" w:rsidRDefault="00963C51" w:rsidP="00972D2D">
      <w:pPr>
        <w:pStyle w:val="Heading4"/>
      </w:pPr>
      <w:r>
        <w:t>Add a user.</w:t>
      </w:r>
    </w:p>
    <w:p w14:paraId="1DBF7250" w14:textId="3818F692" w:rsidR="00772F14" w:rsidRPr="00772F14" w:rsidRDefault="00772F14" w:rsidP="00972D2D">
      <w:pPr>
        <w:pStyle w:val="Heading5"/>
      </w:pPr>
      <w:r>
        <w:t xml:space="preserve">Open the Add user </w:t>
      </w:r>
      <w:proofErr w:type="gramStart"/>
      <w:r>
        <w:t>screen</w:t>
      </w:r>
      <w:proofErr w:type="gramEnd"/>
    </w:p>
    <w:p w14:paraId="210D1366" w14:textId="16C0C7AB" w:rsidR="00041202" w:rsidRDefault="00E01FDC" w:rsidP="008F3A27">
      <w:r>
        <w:t>We go to the Users tab and click add user</w:t>
      </w:r>
      <w:r w:rsidR="0087226E">
        <w:t>.</w:t>
      </w:r>
    </w:p>
    <w:p w14:paraId="6EC1E36C" w14:textId="5A7F3900" w:rsidR="00E01FDC" w:rsidRPr="008F3A27" w:rsidRDefault="00811CB1" w:rsidP="008F3A27">
      <w:r>
        <w:rPr>
          <w:noProof/>
        </w:rPr>
        <w:drawing>
          <wp:inline distT="0" distB="0" distL="0" distR="0" wp14:anchorId="765A974D" wp14:editId="2B08F7B0">
            <wp:extent cx="3842533" cy="210502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2551" cy="2110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51ECD" w14:textId="1232870F" w:rsidR="00395DA9" w:rsidRPr="00772F14" w:rsidRDefault="00395DA9" w:rsidP="006B397B">
      <w:pPr>
        <w:pStyle w:val="Heading5"/>
      </w:pPr>
      <w:r>
        <w:t xml:space="preserve">Enter Name and turn on Email </w:t>
      </w:r>
      <w:proofErr w:type="gramStart"/>
      <w:r>
        <w:t>Verified</w:t>
      </w:r>
      <w:proofErr w:type="gramEnd"/>
    </w:p>
    <w:p w14:paraId="23343B3B" w14:textId="70C6034F" w:rsidR="008F3A27" w:rsidRDefault="0087226E" w:rsidP="00F57B15">
      <w:r>
        <w:t xml:space="preserve">Now we </w:t>
      </w:r>
      <w:r w:rsidR="007F34F3">
        <w:t>enter</w:t>
      </w:r>
      <w:r>
        <w:t xml:space="preserve"> the name</w:t>
      </w:r>
      <w:r w:rsidR="00395DA9">
        <w:t xml:space="preserve"> as </w:t>
      </w:r>
      <w:r w:rsidR="00395DA9" w:rsidRPr="002E4554">
        <w:rPr>
          <w:rStyle w:val="Strong"/>
        </w:rPr>
        <w:t>testuser</w:t>
      </w:r>
      <w:r>
        <w:t xml:space="preserve">, set </w:t>
      </w:r>
      <w:r w:rsidRPr="002E4554">
        <w:rPr>
          <w:rStyle w:val="Strong"/>
        </w:rPr>
        <w:t>Email Verified</w:t>
      </w:r>
      <w:r>
        <w:t xml:space="preserve"> to “O</w:t>
      </w:r>
      <w:r w:rsidR="007F34F3">
        <w:t xml:space="preserve">n” to indicate we </w:t>
      </w:r>
      <w:r w:rsidR="002E4554">
        <w:t>do not</w:t>
      </w:r>
      <w:r w:rsidR="007F34F3">
        <w:t xml:space="preserve"> need the user to verify the password we will set. </w:t>
      </w:r>
      <w:r w:rsidR="002E4554">
        <w:t>Finally,</w:t>
      </w:r>
      <w:r w:rsidR="007F34F3">
        <w:t xml:space="preserve"> we click save.</w:t>
      </w:r>
    </w:p>
    <w:p w14:paraId="7779F22B" w14:textId="1C4C6139" w:rsidR="000A250C" w:rsidRDefault="000A250C" w:rsidP="00F57B15"/>
    <w:p w14:paraId="393A7617" w14:textId="12D1148B" w:rsidR="000A250C" w:rsidRDefault="000A250C" w:rsidP="00F57B15"/>
    <w:p w14:paraId="7A0DD735" w14:textId="77777777" w:rsidR="000A250C" w:rsidRDefault="000A250C" w:rsidP="00F57B15"/>
    <w:p w14:paraId="3CD2F8EB" w14:textId="1C83A232" w:rsidR="007F34F3" w:rsidRPr="00F57B15" w:rsidRDefault="00A7249C" w:rsidP="00F57B15">
      <w:r>
        <w:rPr>
          <w:noProof/>
        </w:rPr>
        <w:lastRenderedPageBreak/>
        <w:drawing>
          <wp:inline distT="0" distB="0" distL="0" distR="0" wp14:anchorId="00F22C5A" wp14:editId="54501FD0">
            <wp:extent cx="3227713" cy="2981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2312" cy="298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53553" w14:textId="094A9EC2" w:rsidR="00F57B15" w:rsidRDefault="00D33ACF" w:rsidP="00C06242">
      <w:r>
        <w:t>Now go to the credential</w:t>
      </w:r>
    </w:p>
    <w:p w14:paraId="23E62BC3" w14:textId="11AA3C4E" w:rsidR="002E4554" w:rsidRDefault="002E4554" w:rsidP="00972D2D">
      <w:pPr>
        <w:pStyle w:val="Heading5"/>
      </w:pPr>
      <w:r>
        <w:t xml:space="preserve">Set the password for the </w:t>
      </w:r>
      <w:r w:rsidR="00702B5A">
        <w:t>user.</w:t>
      </w:r>
    </w:p>
    <w:p w14:paraId="77196745" w14:textId="41C2A1F6" w:rsidR="002E4554" w:rsidRDefault="00566145" w:rsidP="002E4554">
      <w:pPr>
        <w:rPr>
          <w:rStyle w:val="Strong"/>
        </w:rPr>
      </w:pPr>
      <w:r>
        <w:t xml:space="preserve">Open the Credentials tab for the user and enter the </w:t>
      </w:r>
      <w:r w:rsidR="00E51901">
        <w:t xml:space="preserve">password. Set the Temporary flag to false so we </w:t>
      </w:r>
      <w:r w:rsidR="004C745B">
        <w:t>do not</w:t>
      </w:r>
      <w:r w:rsidR="00E51901">
        <w:t xml:space="preserve"> have to update it on first logon. Enter the password as t</w:t>
      </w:r>
      <w:r w:rsidR="00E51901" w:rsidRPr="00E51901">
        <w:rPr>
          <w:rStyle w:val="Strong"/>
        </w:rPr>
        <w:t>estuser</w:t>
      </w:r>
      <w:r w:rsidR="00E51901">
        <w:rPr>
          <w:rStyle w:val="Strong"/>
        </w:rPr>
        <w:t xml:space="preserve">. </w:t>
      </w:r>
    </w:p>
    <w:p w14:paraId="4B5DFD9F" w14:textId="1C425FEB" w:rsidR="00F77ED9" w:rsidRDefault="004C745B" w:rsidP="002E4554">
      <w:r>
        <w:rPr>
          <w:noProof/>
        </w:rPr>
        <w:drawing>
          <wp:inline distT="0" distB="0" distL="0" distR="0" wp14:anchorId="7EF3EC7C" wp14:editId="3145BC2D">
            <wp:extent cx="4303110" cy="24288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256" cy="2432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90B9D" w14:textId="77777777" w:rsidR="00E51901" w:rsidRPr="002E4554" w:rsidRDefault="00E51901" w:rsidP="002E4554"/>
    <w:p w14:paraId="523B5608" w14:textId="77777777" w:rsidR="00912F34" w:rsidRDefault="00912F34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D00E478" w14:textId="763E61D0" w:rsidR="00E26379" w:rsidRDefault="00E26379" w:rsidP="006B397B">
      <w:pPr>
        <w:pStyle w:val="Heading4"/>
      </w:pPr>
      <w:r>
        <w:lastRenderedPageBreak/>
        <w:t>Add a Client.</w:t>
      </w:r>
    </w:p>
    <w:p w14:paraId="5699E4E8" w14:textId="317E6B7C" w:rsidR="008014EB" w:rsidRPr="00772F14" w:rsidRDefault="008014EB" w:rsidP="006B397B">
      <w:pPr>
        <w:pStyle w:val="Heading5"/>
      </w:pPr>
      <w:r>
        <w:t>Open the Add Client screen</w:t>
      </w:r>
    </w:p>
    <w:p w14:paraId="70E00226" w14:textId="5E7C1A21" w:rsidR="00E65E95" w:rsidRPr="00E26379" w:rsidRDefault="008014EB" w:rsidP="00E26379">
      <w:r>
        <w:rPr>
          <w:noProof/>
        </w:rPr>
        <w:drawing>
          <wp:inline distT="0" distB="0" distL="0" distR="0" wp14:anchorId="7B50A6B7" wp14:editId="5D389369">
            <wp:extent cx="5724525" cy="21526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FD8F3" w14:textId="77777777" w:rsidR="00E26379" w:rsidRPr="00E26379" w:rsidRDefault="00E26379" w:rsidP="00E26379"/>
    <w:p w14:paraId="463AA31D" w14:textId="77777777" w:rsidR="00912F34" w:rsidRDefault="00912F34" w:rsidP="006B397B">
      <w:pPr>
        <w:pStyle w:val="Heading5"/>
      </w:pPr>
      <w:r>
        <w:t xml:space="preserve">Enter the </w:t>
      </w:r>
      <w:proofErr w:type="gramStart"/>
      <w:r>
        <w:t>Client</w:t>
      </w:r>
      <w:proofErr w:type="gramEnd"/>
    </w:p>
    <w:p w14:paraId="52907CEE" w14:textId="77777777" w:rsidR="00912F34" w:rsidRDefault="00912F34" w:rsidP="00912F34">
      <w:r>
        <w:t xml:space="preserve">Set the name as </w:t>
      </w:r>
      <w:r w:rsidRPr="00294103">
        <w:rPr>
          <w:rStyle w:val="Strong"/>
        </w:rPr>
        <w:t>testclient</w:t>
      </w:r>
      <w:r>
        <w:rPr>
          <w:rStyle w:val="Strong"/>
        </w:rPr>
        <w:t xml:space="preserve"> and </w:t>
      </w:r>
      <w:r w:rsidRPr="00294103">
        <w:t>click save</w:t>
      </w:r>
      <w:r>
        <w:t>.</w:t>
      </w:r>
    </w:p>
    <w:p w14:paraId="0C1597CC" w14:textId="77777777" w:rsidR="00912F34" w:rsidRDefault="00912F34" w:rsidP="00912F34">
      <w:pPr>
        <w:rPr>
          <w:rStyle w:val="Strong"/>
        </w:rPr>
      </w:pPr>
      <w:r>
        <w:rPr>
          <w:rStyle w:val="Strong"/>
          <w:noProof/>
        </w:rPr>
        <w:drawing>
          <wp:inline distT="0" distB="0" distL="0" distR="0" wp14:anchorId="4C933AEF" wp14:editId="4748BF36">
            <wp:extent cx="5729605" cy="2486025"/>
            <wp:effectExtent l="0" t="0" r="444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5D15F" w14:textId="77777777" w:rsidR="00633901" w:rsidRDefault="00633901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36D1EB7" w14:textId="0815F006" w:rsidR="00912F34" w:rsidRDefault="00912F34" w:rsidP="006B397B">
      <w:pPr>
        <w:pStyle w:val="Heading5"/>
      </w:pPr>
      <w:r>
        <w:lastRenderedPageBreak/>
        <w:t xml:space="preserve">Configure the </w:t>
      </w:r>
      <w:proofErr w:type="gramStart"/>
      <w:r>
        <w:t>Client</w:t>
      </w:r>
      <w:proofErr w:type="gramEnd"/>
    </w:p>
    <w:p w14:paraId="7C400F65" w14:textId="32D6BD26" w:rsidR="00912F34" w:rsidRDefault="00B95FC3" w:rsidP="00912F34">
      <w:r>
        <w:t xml:space="preserve">Setup the client </w:t>
      </w:r>
      <w:r w:rsidR="00FF45E1">
        <w:t xml:space="preserve">by </w:t>
      </w:r>
    </w:p>
    <w:p w14:paraId="409B8962" w14:textId="794740A0" w:rsidR="00912F34" w:rsidRDefault="00FF45E1" w:rsidP="00912F34">
      <w:r>
        <w:rPr>
          <w:noProof/>
        </w:rPr>
        <w:drawing>
          <wp:inline distT="0" distB="0" distL="0" distR="0" wp14:anchorId="5B976997" wp14:editId="266484CC">
            <wp:extent cx="5730875" cy="3456940"/>
            <wp:effectExtent l="0" t="0" r="317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45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23976" w14:textId="77777777" w:rsidR="00912F34" w:rsidRPr="00A45802" w:rsidRDefault="00912F34" w:rsidP="00912F34"/>
    <w:p w14:paraId="70E75668" w14:textId="77777777" w:rsidR="0092084E" w:rsidRDefault="0092084E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3673D8B" w14:textId="6569BB6A" w:rsidR="00B572A0" w:rsidRDefault="00D47ED9" w:rsidP="006B397B">
      <w:pPr>
        <w:pStyle w:val="Heading4"/>
      </w:pPr>
      <w:r>
        <w:lastRenderedPageBreak/>
        <w:t>Create a client scope</w:t>
      </w:r>
      <w:r w:rsidR="00B91A3B">
        <w:t xml:space="preserve"> a</w:t>
      </w:r>
      <w:r w:rsidR="00E04AEB">
        <w:t xml:space="preserve">nd </w:t>
      </w:r>
      <w:r w:rsidR="00D464AD">
        <w:t>mapper.</w:t>
      </w:r>
    </w:p>
    <w:p w14:paraId="0F8704F3" w14:textId="75EAC78B" w:rsidR="00D47ED9" w:rsidRDefault="00D47ED9" w:rsidP="00D47ED9">
      <w:r>
        <w:t xml:space="preserve">This is the price that adds the client audience </w:t>
      </w:r>
      <w:r w:rsidR="00B551CA">
        <w:t xml:space="preserve">in the </w:t>
      </w:r>
      <w:r w:rsidR="00B551CA" w:rsidRPr="00B551CA">
        <w:rPr>
          <w:rStyle w:val="Strong"/>
        </w:rPr>
        <w:t>aud</w:t>
      </w:r>
      <w:r w:rsidR="00B551CA">
        <w:t xml:space="preserve"> field of a generated token. This is super important. </w:t>
      </w:r>
    </w:p>
    <w:p w14:paraId="6CE1879F" w14:textId="44ED136F" w:rsidR="0092084E" w:rsidRDefault="00EC4B44" w:rsidP="006B397B">
      <w:pPr>
        <w:pStyle w:val="Heading5"/>
      </w:pPr>
      <w:r>
        <w:t>Open Create Client Scope Screen</w:t>
      </w:r>
    </w:p>
    <w:p w14:paraId="4D2082AB" w14:textId="7FD26207" w:rsidR="00D56A90" w:rsidRDefault="00963AA1" w:rsidP="0092084E">
      <w:r>
        <w:t>Click Create the from the Client Scopes screen.</w:t>
      </w:r>
    </w:p>
    <w:p w14:paraId="4507AF96" w14:textId="2AA9EDA5" w:rsidR="00963AA1" w:rsidRPr="0092084E" w:rsidRDefault="00FF1504" w:rsidP="0092084E">
      <w:r>
        <w:rPr>
          <w:noProof/>
        </w:rPr>
        <w:drawing>
          <wp:inline distT="0" distB="0" distL="0" distR="0" wp14:anchorId="76BA5282" wp14:editId="25B4F864">
            <wp:extent cx="5729605" cy="165735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4EE16" w14:textId="560F517B" w:rsidR="00EC4B44" w:rsidRDefault="00EC4B44" w:rsidP="00EC4B44">
      <w:pPr>
        <w:pStyle w:val="Heading4"/>
      </w:pPr>
      <w:r>
        <w:t>Add a new Client Scope</w:t>
      </w:r>
    </w:p>
    <w:p w14:paraId="24B5B274" w14:textId="500399E2" w:rsidR="00EC4B44" w:rsidRPr="00EC4B44" w:rsidRDefault="00EC4B44" w:rsidP="00EC4B44">
      <w:r>
        <w:t xml:space="preserve">Add a scope with name </w:t>
      </w:r>
      <w:r w:rsidR="000E1686" w:rsidRPr="000E1686">
        <w:rPr>
          <w:rStyle w:val="Strong"/>
        </w:rPr>
        <w:t>testaudiencescope</w:t>
      </w:r>
      <w:r w:rsidR="00B04E5B">
        <w:rPr>
          <w:rStyle w:val="Strong"/>
        </w:rPr>
        <w:t xml:space="preserve"> </w:t>
      </w:r>
      <w:r w:rsidR="00B04E5B" w:rsidRPr="00633901">
        <w:t xml:space="preserve">and </w:t>
      </w:r>
      <w:r w:rsidR="00633901" w:rsidRPr="00633901">
        <w:t xml:space="preserve">click </w:t>
      </w:r>
      <w:r w:rsidR="00A815E1">
        <w:t>save</w:t>
      </w:r>
      <w:r w:rsidR="00633901" w:rsidRPr="00633901">
        <w:t>.</w:t>
      </w:r>
    </w:p>
    <w:p w14:paraId="4AF611C3" w14:textId="77777777" w:rsidR="0092084E" w:rsidRPr="00D47ED9" w:rsidRDefault="0092084E" w:rsidP="00D47ED9"/>
    <w:p w14:paraId="341AC773" w14:textId="0A3515BB" w:rsidR="00D52366" w:rsidRDefault="00EC4B4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rPr>
          <w:noProof/>
        </w:rPr>
        <w:drawing>
          <wp:inline distT="0" distB="0" distL="0" distR="0" wp14:anchorId="318F6161" wp14:editId="575EFADD">
            <wp:extent cx="5731510" cy="441325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2366">
        <w:br w:type="page"/>
      </w:r>
    </w:p>
    <w:p w14:paraId="3A7E82F4" w14:textId="56841F0B" w:rsidR="00072837" w:rsidRDefault="00861463" w:rsidP="006B397B">
      <w:pPr>
        <w:pStyle w:val="Heading5"/>
      </w:pPr>
      <w:r>
        <w:lastRenderedPageBreak/>
        <w:t>Open the Create Mapper Screen</w:t>
      </w:r>
    </w:p>
    <w:p w14:paraId="1AA18D84" w14:textId="7756387D" w:rsidR="00072837" w:rsidRDefault="007474D4" w:rsidP="00072837">
      <w:r>
        <w:t>From our new client scope move to the Mappers tab and click Create.</w:t>
      </w:r>
    </w:p>
    <w:p w14:paraId="41C21A82" w14:textId="02824CCB" w:rsidR="007474D4" w:rsidRPr="00072837" w:rsidRDefault="00946491" w:rsidP="00072837">
      <w:r>
        <w:rPr>
          <w:noProof/>
        </w:rPr>
        <w:drawing>
          <wp:inline distT="0" distB="0" distL="0" distR="0" wp14:anchorId="3CD48A61" wp14:editId="2E2CA9FE">
            <wp:extent cx="5729605" cy="1419225"/>
            <wp:effectExtent l="0" t="0" r="444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578DD" w14:textId="50F7035B" w:rsidR="00861463" w:rsidRDefault="00861463" w:rsidP="006B397B">
      <w:pPr>
        <w:pStyle w:val="Heading5"/>
      </w:pPr>
      <w:r>
        <w:t xml:space="preserve">Configure the </w:t>
      </w:r>
      <w:r w:rsidR="006B397B">
        <w:t>Mapper.</w:t>
      </w:r>
    </w:p>
    <w:p w14:paraId="533E83CE" w14:textId="46CAEAA1" w:rsidR="005469B9" w:rsidRPr="005469B9" w:rsidRDefault="005469B9" w:rsidP="005469B9">
      <w:r>
        <w:t>Configure the mapper as follows.</w:t>
      </w:r>
    </w:p>
    <w:p w14:paraId="0864475D" w14:textId="2A56EA1A" w:rsidR="00294103" w:rsidRPr="00800436" w:rsidRDefault="00861463" w:rsidP="00800436">
      <w:r>
        <w:rPr>
          <w:noProof/>
        </w:rPr>
        <w:drawing>
          <wp:inline distT="0" distB="0" distL="0" distR="0" wp14:anchorId="635FBEA9" wp14:editId="76E7935F">
            <wp:extent cx="5731510" cy="4907915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FF98A" w14:textId="77777777" w:rsidR="00AF03F4" w:rsidRDefault="00AF03F4">
      <w:r>
        <w:br w:type="page"/>
      </w:r>
    </w:p>
    <w:p w14:paraId="7B6BF4B8" w14:textId="542BDD92" w:rsidR="009D691C" w:rsidRDefault="009D691C" w:rsidP="009D691C">
      <w:r>
        <w:lastRenderedPageBreak/>
        <w:t>The mappers tab should look like this now.</w:t>
      </w:r>
    </w:p>
    <w:p w14:paraId="4EE63F20" w14:textId="49E33BC8" w:rsidR="009D691C" w:rsidRDefault="00AF03F4" w:rsidP="009D691C">
      <w:r>
        <w:rPr>
          <w:noProof/>
        </w:rPr>
        <w:drawing>
          <wp:inline distT="0" distB="0" distL="0" distR="0" wp14:anchorId="2D794D2F" wp14:editId="5D81B5E4">
            <wp:extent cx="5731510" cy="17767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0BA48" w14:textId="2B627F94" w:rsidR="00194B84" w:rsidRDefault="00194B84" w:rsidP="00194B84">
      <w:pPr>
        <w:pStyle w:val="Heading5"/>
      </w:pPr>
      <w:r>
        <w:t>Add Scope to client</w:t>
      </w:r>
    </w:p>
    <w:p w14:paraId="7CC51360" w14:textId="48FB9C63" w:rsidR="00DD1C7D" w:rsidRPr="00DD1C7D" w:rsidRDefault="00DD1C7D" w:rsidP="00DD1C7D">
      <w:r>
        <w:t xml:space="preserve">Select the </w:t>
      </w:r>
      <w:r w:rsidR="00721D8D">
        <w:t>testaudiencescope and add to the Default Client Scopes</w:t>
      </w:r>
    </w:p>
    <w:p w14:paraId="5167F04F" w14:textId="76E648DE" w:rsidR="00194B84" w:rsidRPr="00194B84" w:rsidRDefault="00DD1C7D" w:rsidP="00194B84">
      <w:r>
        <w:rPr>
          <w:noProof/>
        </w:rPr>
        <w:drawing>
          <wp:inline distT="0" distB="0" distL="0" distR="0" wp14:anchorId="66772BE0" wp14:editId="683A9B3E">
            <wp:extent cx="3862956" cy="2493818"/>
            <wp:effectExtent l="0" t="0" r="444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902" cy="2498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702E9" w14:textId="12178395" w:rsidR="00F57B15" w:rsidRDefault="00F57B15" w:rsidP="00C06242"/>
    <w:p w14:paraId="2B1FA3ED" w14:textId="77777777" w:rsidR="00F57B15" w:rsidRPr="00C06242" w:rsidRDefault="00F57B15" w:rsidP="00C06242"/>
    <w:p w14:paraId="60C71022" w14:textId="0A2ACF2C" w:rsidR="00395DA9" w:rsidRDefault="001734A9" w:rsidP="00BB299C">
      <w:pPr>
        <w:pStyle w:val="Heading3"/>
      </w:pPr>
      <w:r>
        <w:br w:type="page"/>
      </w:r>
      <w:r w:rsidR="00FE06EF">
        <w:lastRenderedPageBreak/>
        <w:t>Create the Frontend react App.</w:t>
      </w:r>
    </w:p>
    <w:p w14:paraId="32439ABD" w14:textId="22E237FE" w:rsidR="002A4D4D" w:rsidRPr="002A4D4D" w:rsidRDefault="002A4D4D" w:rsidP="002A4D4D">
      <w:pPr>
        <w:pStyle w:val="Heading4"/>
      </w:pPr>
      <w:r>
        <w:t>Create the app</w:t>
      </w:r>
    </w:p>
    <w:p w14:paraId="30A0F585" w14:textId="77777777" w:rsidR="002A4D4D" w:rsidRPr="002A4D4D" w:rsidRDefault="002A4D4D" w:rsidP="002A4D4D">
      <w:pPr>
        <w:pStyle w:val="Index4"/>
      </w:pPr>
    </w:p>
    <w:p w14:paraId="78397857" w14:textId="6C77E658" w:rsidR="00BB299C" w:rsidRDefault="00BB299C" w:rsidP="00BB299C">
      <w:r>
        <w:t xml:space="preserve">Assuming you have node and npm installed open a command prompt and enter the following command. </w:t>
      </w:r>
    </w:p>
    <w:p w14:paraId="08451698" w14:textId="77777777" w:rsidR="00903C2B" w:rsidRDefault="00903C2B" w:rsidP="00903C2B">
      <w:pPr>
        <w:pStyle w:val="SourceCode"/>
      </w:pPr>
      <w:r>
        <w:t>npx create-react-app ui --template typescript</w:t>
      </w:r>
    </w:p>
    <w:p w14:paraId="4ECCB3FB" w14:textId="48DE1E23" w:rsidR="00BB299C" w:rsidRDefault="00CA639E" w:rsidP="00BB299C">
      <w:r>
        <w:t xml:space="preserve">Open visual studio </w:t>
      </w:r>
      <w:r w:rsidR="005F230C">
        <w:t xml:space="preserve">in the new </w:t>
      </w:r>
      <w:proofErr w:type="spellStart"/>
      <w:r w:rsidR="005F230C">
        <w:t>ui</w:t>
      </w:r>
      <w:proofErr w:type="spellEnd"/>
      <w:r w:rsidR="005F230C">
        <w:t xml:space="preserve"> </w:t>
      </w:r>
      <w:r w:rsidR="003E47DD">
        <w:t>folder</w:t>
      </w:r>
      <w:r w:rsidR="005F230C">
        <w:t>.</w:t>
      </w:r>
      <w:r w:rsidR="0071393A">
        <w:t xml:space="preserve"> Open a terminal and </w:t>
      </w:r>
      <w:proofErr w:type="gramStart"/>
      <w:r w:rsidR="0071393A">
        <w:t>enter</w:t>
      </w:r>
      <w:proofErr w:type="gramEnd"/>
    </w:p>
    <w:p w14:paraId="67FDFF2E" w14:textId="4968923E" w:rsidR="0071393A" w:rsidRDefault="0071393A" w:rsidP="0071393A">
      <w:pPr>
        <w:pStyle w:val="SourceCode"/>
      </w:pPr>
      <w:r>
        <w:t xml:space="preserve">Npm start </w:t>
      </w:r>
    </w:p>
    <w:p w14:paraId="4EC0EC05" w14:textId="60FCF763" w:rsidR="0071393A" w:rsidRDefault="0071393A" w:rsidP="0071393A">
      <w:r>
        <w:t xml:space="preserve">Make sure you can see the </w:t>
      </w:r>
      <w:r w:rsidR="00A40BA5">
        <w:t xml:space="preserve">react app </w:t>
      </w:r>
      <w:proofErr w:type="gramStart"/>
      <w:r w:rsidR="00A40BA5">
        <w:t>screen</w:t>
      </w:r>
      <w:proofErr w:type="gramEnd"/>
    </w:p>
    <w:p w14:paraId="6AF91646" w14:textId="361B42BF" w:rsidR="00A40BA5" w:rsidRDefault="00A40BA5" w:rsidP="0071393A">
      <w:r>
        <w:rPr>
          <w:noProof/>
        </w:rPr>
        <w:drawing>
          <wp:inline distT="0" distB="0" distL="0" distR="0" wp14:anchorId="4D53A643" wp14:editId="3C59B1D4">
            <wp:extent cx="2993319" cy="1923803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05887" cy="193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E24" w14:textId="3DD3DE9A" w:rsidR="002D360C" w:rsidRDefault="002D360C" w:rsidP="002D360C">
      <w:pPr>
        <w:pStyle w:val="Heading4"/>
      </w:pPr>
      <w:r>
        <w:t>Add KeyCloak npm Package</w:t>
      </w:r>
    </w:p>
    <w:p w14:paraId="040F7FEF" w14:textId="129243B3" w:rsidR="002D360C" w:rsidRDefault="002D360C" w:rsidP="002D360C">
      <w:r>
        <w:t>From the command line run the command</w:t>
      </w:r>
    </w:p>
    <w:p w14:paraId="103BF063" w14:textId="168BAD1A" w:rsidR="002D360C" w:rsidRPr="002D360C" w:rsidRDefault="00E16178" w:rsidP="00E16178">
      <w:pPr>
        <w:pStyle w:val="SourceCode"/>
      </w:pPr>
      <w:r w:rsidRPr="00E16178">
        <w:t>npm install keycloak-js</w:t>
      </w:r>
    </w:p>
    <w:p w14:paraId="1FB521DB" w14:textId="53FEBCCE" w:rsidR="002A4D4D" w:rsidRDefault="002A4D4D" w:rsidP="002A4D4D">
      <w:pPr>
        <w:pStyle w:val="Heading4"/>
      </w:pPr>
      <w:r>
        <w:t xml:space="preserve">Add </w:t>
      </w:r>
      <w:proofErr w:type="spellStart"/>
      <w:r>
        <w:t>Keycloak</w:t>
      </w:r>
      <w:proofErr w:type="spellEnd"/>
      <w:r>
        <w:t xml:space="preserve"> settings</w:t>
      </w:r>
    </w:p>
    <w:p w14:paraId="6E9E0187" w14:textId="2E8E189C" w:rsidR="002A4D4D" w:rsidRDefault="004236A2" w:rsidP="002A4D4D">
      <w:r>
        <w:t xml:space="preserve">From KeyCloak admin UI go to our client that we created in the previous sections and </w:t>
      </w:r>
      <w:r w:rsidR="00C82152">
        <w:t xml:space="preserve">click installation. </w:t>
      </w:r>
    </w:p>
    <w:p w14:paraId="1C52EA7F" w14:textId="3C2537F6" w:rsidR="00A06446" w:rsidRPr="002A4D4D" w:rsidRDefault="00A06446" w:rsidP="002A4D4D">
      <w:r>
        <w:rPr>
          <w:noProof/>
        </w:rPr>
        <w:drawing>
          <wp:inline distT="0" distB="0" distL="0" distR="0" wp14:anchorId="10C9AC57" wp14:editId="4084A7C6">
            <wp:extent cx="5729605" cy="1816735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81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0A643" w14:textId="77777777" w:rsidR="003E47DD" w:rsidRDefault="003E47DD" w:rsidP="00BB299C"/>
    <w:p w14:paraId="3310AFB7" w14:textId="76A916DA" w:rsidR="005F230C" w:rsidRDefault="00AF0B82" w:rsidP="00BB299C">
      <w:r>
        <w:lastRenderedPageBreak/>
        <w:t>From installation screen select</w:t>
      </w:r>
      <w:r w:rsidR="00DA7075">
        <w:t xml:space="preserve"> </w:t>
      </w:r>
      <w:r>
        <w:t>KeyCloak</w:t>
      </w:r>
      <w:r w:rsidR="00DA7075">
        <w:t xml:space="preserve"> OIDC JSON from the Format Option drop down</w:t>
      </w:r>
    </w:p>
    <w:p w14:paraId="4FDEA533" w14:textId="15106CA6" w:rsidR="00DA7075" w:rsidRDefault="008F3175" w:rsidP="00BB299C">
      <w:r>
        <w:rPr>
          <w:noProof/>
        </w:rPr>
        <w:drawing>
          <wp:inline distT="0" distB="0" distL="0" distR="0" wp14:anchorId="0C66BE23" wp14:editId="10FEABC5">
            <wp:extent cx="5723890" cy="40373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403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E4549" w14:textId="1357765C" w:rsidR="00DA7075" w:rsidRDefault="007D16BD" w:rsidP="00BB299C">
      <w:r>
        <w:t>Copy the JSON into a file c</w:t>
      </w:r>
      <w:r w:rsidR="0087588D">
        <w:t xml:space="preserve">alled </w:t>
      </w:r>
      <w:proofErr w:type="spellStart"/>
      <w:proofErr w:type="gramStart"/>
      <w:r w:rsidR="0087588D">
        <w:t>keycloak.json</w:t>
      </w:r>
      <w:proofErr w:type="spellEnd"/>
      <w:proofErr w:type="gramEnd"/>
      <w:r w:rsidR="0087588D">
        <w:t xml:space="preserve"> in the React app’s </w:t>
      </w:r>
      <w:r w:rsidR="00F231FD">
        <w:t>public/config folder</w:t>
      </w:r>
    </w:p>
    <w:p w14:paraId="1D64502F" w14:textId="329256D5" w:rsidR="00F231FD" w:rsidRDefault="001D532A" w:rsidP="00BB299C">
      <w:r>
        <w:rPr>
          <w:noProof/>
        </w:rPr>
        <w:drawing>
          <wp:inline distT="0" distB="0" distL="0" distR="0" wp14:anchorId="479B12F7" wp14:editId="3DEFC62C">
            <wp:extent cx="5718175" cy="26543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6FE6D" w14:textId="77777777" w:rsidR="00444B7C" w:rsidRDefault="00444B7C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029F1D10" w14:textId="3E1817D9" w:rsidR="009852A2" w:rsidRDefault="002557F0" w:rsidP="001D532A">
      <w:pPr>
        <w:pStyle w:val="Heading4"/>
      </w:pPr>
      <w:r>
        <w:lastRenderedPageBreak/>
        <w:t xml:space="preserve">Add </w:t>
      </w:r>
      <w:r w:rsidR="008632C8">
        <w:t xml:space="preserve">Logic to connect to </w:t>
      </w:r>
      <w:r w:rsidR="009852A2">
        <w:t>Key</w:t>
      </w:r>
      <w:r w:rsidR="002249D3">
        <w:t>C</w:t>
      </w:r>
      <w:r w:rsidR="009852A2">
        <w:t>loak</w:t>
      </w:r>
    </w:p>
    <w:p w14:paraId="049F40EA" w14:textId="77777777" w:rsidR="009852A2" w:rsidRDefault="009852A2" w:rsidP="009852A2">
      <w:r>
        <w:t xml:space="preserve">Replace index.tsx with the following </w:t>
      </w:r>
      <w:proofErr w:type="gramStart"/>
      <w:r>
        <w:t>code</w:t>
      </w:r>
      <w:proofErr w:type="gramEnd"/>
    </w:p>
    <w:p w14:paraId="382FAF3B" w14:textId="77777777" w:rsidR="006F5E83" w:rsidRPr="006F5E83" w:rsidRDefault="001D532A" w:rsidP="006F5E8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t xml:space="preserve"> </w:t>
      </w:r>
      <w:r w:rsidR="006F5E83"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6F5E83"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gramStart"/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proofErr w:type="spellStart"/>
      <w:r w:rsidR="006F5E83"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Element</w:t>
      </w:r>
      <w:proofErr w:type="spellEnd"/>
      <w:proofErr w:type="gramEnd"/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="006F5E83"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6F5E83" w:rsidRPr="006F5E8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623E22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BF64DB6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./index.css</w:t>
      </w:r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0FEAC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reportWebVitals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proofErr w:type="gramEnd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reportWebVitals</w:t>
      </w:r>
      <w:proofErr w:type="spellEnd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AF905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Keycloak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keycloak-js</w:t>
      </w:r>
      <w:proofErr w:type="spellEnd"/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E41399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4B3A7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`/config/keycloak.json?ts=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${new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getTim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0F7EB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7CF9E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A8B574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A0022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init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onLoad: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login-required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enableLogging: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checkLoginIframe: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B7F775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1166D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updateToken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5E83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A44A0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81620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35BCF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tokenParsed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tokenParsed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9E31E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EE632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F5DE9D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E1AD4F" w14:textId="31DC4E9A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F8653B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tokenParsed</w:t>
      </w:r>
      <w:proofErr w:type="spellEnd"/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C28A5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E42E362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719F906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);</w:t>
      </w:r>
    </w:p>
    <w:p w14:paraId="2A732D8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FA65F6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A781B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 : </w:t>
      </w:r>
      <w:proofErr w:type="spellStart"/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ReactElement</w:t>
      </w:r>
      <w:proofErr w:type="spellEnd"/>
    </w:p>
    <w:p w14:paraId="5128D86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70379E2" w14:textId="32149FDF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proofErr w:type="gramStart"/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="00F8653B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F5E8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6793F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FA53649" w14:textId="77777777" w:rsidR="006F5E83" w:rsidRPr="006F5E83" w:rsidRDefault="006F5E83" w:rsidP="006F5E8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20858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AAE90C9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BCF21C" w14:textId="75F55093" w:rsidR="001D532A" w:rsidRDefault="001D532A" w:rsidP="009852A2"/>
    <w:p w14:paraId="7CDB2607" w14:textId="4E31A2FD" w:rsidR="005F230C" w:rsidRDefault="00444B7C" w:rsidP="001D532A">
      <w:r>
        <w:t xml:space="preserve">When we reload the </w:t>
      </w:r>
      <w:proofErr w:type="gramStart"/>
      <w:r>
        <w:t>app</w:t>
      </w:r>
      <w:proofErr w:type="gramEnd"/>
      <w:r>
        <w:t xml:space="preserve"> we should be asked to login to KeyCloak. </w:t>
      </w:r>
    </w:p>
    <w:p w14:paraId="6146ADC8" w14:textId="08936366" w:rsidR="00D22E2A" w:rsidRDefault="00D22E2A" w:rsidP="00D22E2A">
      <w:pPr>
        <w:pStyle w:val="QuoteCallOutHeader"/>
      </w:pPr>
      <w:r>
        <w:t>Clear KeyCloak Cached Data</w:t>
      </w:r>
    </w:p>
    <w:p w14:paraId="1958EE10" w14:textId="501DCCDD" w:rsidR="00D22E2A" w:rsidRDefault="00D22E2A" w:rsidP="00D22E2A">
      <w:pPr>
        <w:pStyle w:val="QuoteCallOut"/>
      </w:pPr>
      <w:r>
        <w:t xml:space="preserve">If we make </w:t>
      </w:r>
      <w:proofErr w:type="gramStart"/>
      <w:r>
        <w:t>changes</w:t>
      </w:r>
      <w:proofErr w:type="gramEnd"/>
      <w:r>
        <w:t xml:space="preserve"> we often need to clear out </w:t>
      </w:r>
      <w:proofErr w:type="spellStart"/>
      <w:r>
        <w:t>keycloak</w:t>
      </w:r>
      <w:proofErr w:type="spellEnd"/>
      <w:r>
        <w:t xml:space="preserve"> settings. We can do this in Chrome by opening developer settings. Going to Application Tab</w:t>
      </w:r>
      <w:r w:rsidR="00854C6D">
        <w:t>. Selecting Storage and Clear Site Data</w:t>
      </w:r>
    </w:p>
    <w:p w14:paraId="22492789" w14:textId="4E9999C3" w:rsidR="00854C6D" w:rsidRDefault="00E91271" w:rsidP="00D22E2A">
      <w:pPr>
        <w:pStyle w:val="QuoteCallOut"/>
      </w:pPr>
      <w:r>
        <w:rPr>
          <w:noProof/>
        </w:rPr>
        <w:lastRenderedPageBreak/>
        <w:drawing>
          <wp:inline distT="0" distB="0" distL="0" distR="0" wp14:anchorId="770FE0DC" wp14:editId="4BE70EAB">
            <wp:extent cx="5260975" cy="304609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04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CAC2C" w14:textId="7C56081F" w:rsidR="00E91271" w:rsidRDefault="00E91271" w:rsidP="00E91271"/>
    <w:p w14:paraId="0B827C16" w14:textId="39CEB72A" w:rsidR="00E91271" w:rsidRDefault="00786CE9" w:rsidP="00E91271">
      <w:r>
        <w:t>Enter the username of testuser and password of testuser.</w:t>
      </w:r>
    </w:p>
    <w:p w14:paraId="4A55A8A3" w14:textId="79D9E465" w:rsidR="00786CE9" w:rsidRDefault="007C51A9" w:rsidP="00E91271">
      <w:r>
        <w:rPr>
          <w:noProof/>
        </w:rPr>
        <w:drawing>
          <wp:inline distT="0" distB="0" distL="0" distR="0" wp14:anchorId="371BE6C9" wp14:editId="16679E3D">
            <wp:extent cx="3574473" cy="2695309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83602" cy="270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9DA37" w14:textId="202E42BC" w:rsidR="00786CE9" w:rsidRDefault="00786CE9" w:rsidP="00E91271"/>
    <w:p w14:paraId="29C2DF18" w14:textId="24E2BDC1" w:rsidR="007C51A9" w:rsidRDefault="007C51A9" w:rsidP="00E91271">
      <w:r>
        <w:t xml:space="preserve">We should see a token </w:t>
      </w:r>
      <w:r w:rsidR="00D44144">
        <w:t>similar</w:t>
      </w:r>
      <w:r>
        <w:t xml:space="preserve"> to the following, </w:t>
      </w:r>
      <w:proofErr w:type="gramStart"/>
      <w:r w:rsidR="006E62FA">
        <w:t>Note</w:t>
      </w:r>
      <w:proofErr w:type="gramEnd"/>
      <w:r w:rsidR="006E62FA">
        <w:t xml:space="preserve"> we have the testclient in the audience. This is key to use the token from </w:t>
      </w:r>
      <w:proofErr w:type="gramStart"/>
      <w:r w:rsidR="006E62FA">
        <w:t>.net</w:t>
      </w:r>
      <w:proofErr w:type="gramEnd"/>
      <w:r w:rsidR="006E62FA">
        <w:t xml:space="preserve"> </w:t>
      </w:r>
    </w:p>
    <w:p w14:paraId="2B8E5C11" w14:textId="77777777" w:rsidR="00C7163F" w:rsidRDefault="00C7163F">
      <w:pPr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br w:type="page"/>
      </w:r>
    </w:p>
    <w:p w14:paraId="4BC60E5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lastRenderedPageBreak/>
        <w:t>{</w:t>
      </w:r>
    </w:p>
    <w:p w14:paraId="08205DD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exp": 1613042771,</w:t>
      </w:r>
    </w:p>
    <w:p w14:paraId="5CBC08B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iat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1613042711,</w:t>
      </w:r>
    </w:p>
    <w:p w14:paraId="34A6727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auth_time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1613042696,</w:t>
      </w:r>
    </w:p>
    <w:p w14:paraId="708275A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jti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a2c0dbd8-5f53-4cc8-9b23-9f7c3e633757",</w:t>
      </w:r>
    </w:p>
    <w:p w14:paraId="57E9795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i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http://localhost:8080/auth/realms/master",</w:t>
      </w:r>
    </w:p>
    <w:p w14:paraId="32E1C704" w14:textId="77777777" w:rsidR="006E62FA" w:rsidRPr="006E62FA" w:rsidRDefault="006E62FA" w:rsidP="006E62FA">
      <w:pPr>
        <w:pStyle w:val="SourceCodeStrong"/>
        <w:rPr>
          <w:rFonts w:eastAsia="Times New Roman"/>
          <w:sz w:val="16"/>
          <w:szCs w:val="16"/>
        </w:rPr>
      </w:pPr>
      <w:r w:rsidRPr="006E62FA">
        <w:rPr>
          <w:rFonts w:eastAsia="Times New Roman"/>
          <w:sz w:val="16"/>
          <w:szCs w:val="16"/>
        </w:rPr>
        <w:t xml:space="preserve">  "aud": [</w:t>
      </w:r>
    </w:p>
    <w:p w14:paraId="1A9CC351" w14:textId="77777777" w:rsidR="006E62FA" w:rsidRPr="006E62FA" w:rsidRDefault="006E62FA" w:rsidP="006E62FA">
      <w:pPr>
        <w:pStyle w:val="SourceCodeStrong"/>
        <w:rPr>
          <w:rFonts w:eastAsia="Times New Roman"/>
          <w:sz w:val="16"/>
          <w:szCs w:val="16"/>
        </w:rPr>
      </w:pPr>
      <w:r w:rsidRPr="006E62FA">
        <w:rPr>
          <w:rFonts w:eastAsia="Times New Roman"/>
          <w:sz w:val="16"/>
          <w:szCs w:val="16"/>
        </w:rPr>
        <w:t xml:space="preserve">    "testclient",</w:t>
      </w:r>
    </w:p>
    <w:p w14:paraId="0AFDAC4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master-realm",</w:t>
      </w:r>
    </w:p>
    <w:p w14:paraId="40C60B6F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account"</w:t>
      </w:r>
    </w:p>
    <w:p w14:paraId="08B188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],</w:t>
      </w:r>
    </w:p>
    <w:p w14:paraId="1DD434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sub": "bd93aa68-622e-4907-aeb7-59967e7e1490",</w:t>
      </w:r>
    </w:p>
    <w:p w14:paraId="70F4B72B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typ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Bearer",</w:t>
      </w:r>
    </w:p>
    <w:p w14:paraId="7723D7E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azp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testclient",</w:t>
      </w:r>
    </w:p>
    <w:p w14:paraId="351F306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nonce": "c64e4324-f5ad-4ea0-9ba8-7942b5f4c242",</w:t>
      </w:r>
    </w:p>
    <w:p w14:paraId="0890DE20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session_state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badf9150-4718-4d4b-9693-565e6b3c0344",</w:t>
      </w:r>
    </w:p>
    <w:p w14:paraId="38A62B0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acr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0",</w:t>
      </w:r>
    </w:p>
    <w:p w14:paraId="59CD3DE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allowed-origins": [</w:t>
      </w:r>
    </w:p>
    <w:p w14:paraId="31CC8D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http://localhost:3000"</w:t>
      </w:r>
    </w:p>
    <w:p w14:paraId="0F63052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],</w:t>
      </w:r>
    </w:p>
    <w:p w14:paraId="64C8851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realm_acce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7BA60BA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roles": [</w:t>
      </w:r>
    </w:p>
    <w:p w14:paraId="2C1B13F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create-realm",</w:t>
      </w:r>
    </w:p>
    <w:p w14:paraId="25DA9B7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offline_acce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4E8AF3C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admin",</w:t>
      </w:r>
    </w:p>
    <w:p w14:paraId="43B7FBE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uma_authorization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</w:p>
    <w:p w14:paraId="0448A7F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]</w:t>
      </w:r>
    </w:p>
    <w:p w14:paraId="7261562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},</w:t>
      </w:r>
    </w:p>
    <w:p w14:paraId="1B33B7D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resource_acce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2A2095A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master-realm": {</w:t>
      </w:r>
    </w:p>
    <w:p w14:paraId="3F19629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roles": [</w:t>
      </w:r>
    </w:p>
    <w:p w14:paraId="4BE7DC3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identity-providers",</w:t>
      </w:r>
    </w:p>
    <w:p w14:paraId="18F763D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realm",</w:t>
      </w:r>
    </w:p>
    <w:p w14:paraId="65BE551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identity-providers",</w:t>
      </w:r>
    </w:p>
    <w:p w14:paraId="51D27A3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impersonation",</w:t>
      </w:r>
    </w:p>
    <w:p w14:paraId="12A67DC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create-client",</w:t>
      </w:r>
    </w:p>
    <w:p w14:paraId="1834C65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users",</w:t>
      </w:r>
    </w:p>
    <w:p w14:paraId="3BA9B92B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realms",</w:t>
      </w:r>
    </w:p>
    <w:p w14:paraId="79317DF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authorization",</w:t>
      </w:r>
    </w:p>
    <w:p w14:paraId="7ABB24C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clients",</w:t>
      </w:r>
    </w:p>
    <w:p w14:paraId="787FE134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users",</w:t>
      </w:r>
    </w:p>
    <w:p w14:paraId="5CEF772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events",</w:t>
      </w:r>
    </w:p>
    <w:p w14:paraId="69BB2FB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realm",</w:t>
      </w:r>
    </w:p>
    <w:p w14:paraId="4D21844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events",</w:t>
      </w:r>
    </w:p>
    <w:p w14:paraId="19DD402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users",</w:t>
      </w:r>
    </w:p>
    <w:p w14:paraId="57F2411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clients",</w:t>
      </w:r>
    </w:p>
    <w:p w14:paraId="03B859B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authorization",</w:t>
      </w:r>
    </w:p>
    <w:p w14:paraId="5257729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clients",</w:t>
      </w:r>
    </w:p>
    <w:p w14:paraId="7FD3D6E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groups"</w:t>
      </w:r>
    </w:p>
    <w:p w14:paraId="7CE86A2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]</w:t>
      </w:r>
    </w:p>
    <w:p w14:paraId="7B3C6AE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},</w:t>
      </w:r>
    </w:p>
    <w:p w14:paraId="57DDDD9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account": {</w:t>
      </w:r>
    </w:p>
    <w:p w14:paraId="758A89D9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roles": [</w:t>
      </w:r>
    </w:p>
    <w:p w14:paraId="5ED7392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account",</w:t>
      </w:r>
    </w:p>
    <w:p w14:paraId="01B94A3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account-links",</w:t>
      </w:r>
    </w:p>
    <w:p w14:paraId="3C60014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profile"</w:t>
      </w:r>
    </w:p>
    <w:p w14:paraId="4A1E0BF0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]</w:t>
      </w:r>
    </w:p>
    <w:p w14:paraId="7DBCCC6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}</w:t>
      </w:r>
    </w:p>
    <w:p w14:paraId="4EFB746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},</w:t>
      </w:r>
    </w:p>
    <w:p w14:paraId="1FAE32C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scope":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openid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profile email testaudiencescope",</w:t>
      </w:r>
    </w:p>
    <w:p w14:paraId="78DE79B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email_verified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false,</w:t>
      </w:r>
    </w:p>
    <w:p w14:paraId="09F1677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preferred_username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admin"</w:t>
      </w:r>
    </w:p>
    <w:p w14:paraId="0D1BC47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4222E81D" w14:textId="77777777" w:rsidR="00714EB0" w:rsidRDefault="00714EB0">
      <w:r>
        <w:br w:type="page"/>
      </w:r>
    </w:p>
    <w:p w14:paraId="1D42B6BF" w14:textId="0C4032C1" w:rsidR="007C51A9" w:rsidRDefault="00714EB0" w:rsidP="00714EB0">
      <w:pPr>
        <w:pStyle w:val="Heading3"/>
      </w:pPr>
      <w:r>
        <w:lastRenderedPageBreak/>
        <w:t xml:space="preserve">Create the </w:t>
      </w:r>
      <w:r w:rsidR="00BD02C9">
        <w:t>Backend.</w:t>
      </w:r>
    </w:p>
    <w:p w14:paraId="15E7D86D" w14:textId="778A84C3" w:rsidR="00D104FA" w:rsidRPr="00D104FA" w:rsidRDefault="00D104FA" w:rsidP="00D104FA">
      <w:pPr>
        <w:pStyle w:val="Heading4"/>
      </w:pPr>
      <w:r>
        <w:t>Create the project</w:t>
      </w:r>
    </w:p>
    <w:p w14:paraId="7F9E2E68" w14:textId="505D315E" w:rsidR="00BD02C9" w:rsidRDefault="00BD02C9" w:rsidP="00BD02C9">
      <w:r>
        <w:t xml:space="preserve">Open visual studio and create a new application </w:t>
      </w:r>
      <w:r w:rsidR="00005FDE">
        <w:t xml:space="preserve">using </w:t>
      </w:r>
      <w:r w:rsidR="00005FDE" w:rsidRPr="00A7665A">
        <w:rPr>
          <w:rStyle w:val="Strong"/>
        </w:rPr>
        <w:t>ASP.NET Core Web Application</w:t>
      </w:r>
      <w:r w:rsidR="00AD3956">
        <w:t xml:space="preserve">. Give the solution and project a name and then select the API template. </w:t>
      </w:r>
      <w:r w:rsidR="005E7B08">
        <w:t xml:space="preserve">Untick the configure HTTP </w:t>
      </w:r>
      <w:proofErr w:type="gramStart"/>
      <w:r w:rsidR="005E7B08">
        <w:t>checkbox</w:t>
      </w:r>
      <w:proofErr w:type="gramEnd"/>
      <w:r w:rsidR="005E7B08">
        <w:t xml:space="preserve"> </w:t>
      </w:r>
    </w:p>
    <w:p w14:paraId="0840CCFB" w14:textId="249BDD0E" w:rsidR="00BD02C9" w:rsidRPr="00BD02C9" w:rsidRDefault="001404C7" w:rsidP="00BD02C9">
      <w:r>
        <w:rPr>
          <w:noProof/>
        </w:rPr>
        <w:drawing>
          <wp:inline distT="0" distB="0" distL="0" distR="0" wp14:anchorId="0E608CA5" wp14:editId="71174415">
            <wp:extent cx="5729605" cy="3675380"/>
            <wp:effectExtent l="0" t="0" r="444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67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E36EF" w14:textId="531936BD" w:rsidR="00370715" w:rsidRPr="00D104FA" w:rsidRDefault="00370715" w:rsidP="00370715">
      <w:pPr>
        <w:pStyle w:val="Heading4"/>
      </w:pPr>
      <w:r>
        <w:t xml:space="preserve">Create Packages for JWT and </w:t>
      </w:r>
      <w:proofErr w:type="spellStart"/>
      <w:r>
        <w:t>OpenId</w:t>
      </w:r>
      <w:proofErr w:type="spellEnd"/>
    </w:p>
    <w:p w14:paraId="5C0134CC" w14:textId="707C6B50" w:rsidR="00714EB0" w:rsidRDefault="00D104FA" w:rsidP="00714EB0">
      <w:r>
        <w:t xml:space="preserve">Make sure the project is </w:t>
      </w:r>
      <w:proofErr w:type="spellStart"/>
      <w:r>
        <w:t>targetint</w:t>
      </w:r>
      <w:proofErr w:type="spellEnd"/>
      <w:r>
        <w:t xml:space="preserve"> .NET 5.0</w:t>
      </w:r>
      <w:r w:rsidR="00E406B6">
        <w:t xml:space="preserve"> and add the following dependencies to the csproj file.</w:t>
      </w:r>
    </w:p>
    <w:p w14:paraId="06CDC3C0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0" w:name="OLE_LINK1"/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Projec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dk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Microsoft.NET.Sdk.Web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EDB5F37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E078E0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opertyGro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E8A168C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argetFramewor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net5.0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argetFramewor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8FC54A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opertyGro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09065D9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A017FD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ItemGroup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&gt;</w:t>
      </w:r>
    </w:p>
    <w:p w14:paraId="6EC51CCC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bookmarkStart w:id="1" w:name="OLE_LINK2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PackageReference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Include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proofErr w:type="spellStart"/>
      <w:proofErr w:type="gramStart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Microsoft.AspNetCore.Authentication.JwtBearer</w:t>
      </w:r>
      <w:proofErr w:type="spellEnd"/>
      <w:proofErr w:type="gramEnd"/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Version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5.0.3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/&gt;</w:t>
      </w:r>
    </w:p>
    <w:p w14:paraId="1AEEC0C9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PackageReference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Include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proofErr w:type="spellStart"/>
      <w:proofErr w:type="gramStart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Microsoft.AspNetCore.Authentication.OpenIdConnect</w:t>
      </w:r>
      <w:proofErr w:type="spellEnd"/>
      <w:proofErr w:type="gramEnd"/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Version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5.0.3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/&gt;</w:t>
      </w:r>
    </w:p>
    <w:bookmarkEnd w:id="1"/>
    <w:p w14:paraId="5466B077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/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ItemGroup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&gt;</w:t>
      </w:r>
    </w:p>
    <w:p w14:paraId="028CB015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BB8953" w14:textId="6A4BC9DA" w:rsidR="00E406B6" w:rsidRDefault="00E406B6" w:rsidP="00E406B6"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Projec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bookmarkEnd w:id="0"/>
    <w:p w14:paraId="4FB307C1" w14:textId="77777777" w:rsidR="00DB6E26" w:rsidRDefault="00DB6E26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C549604" w14:textId="1DB8A588" w:rsidR="00370715" w:rsidRDefault="00370715" w:rsidP="00370715">
      <w:pPr>
        <w:pStyle w:val="Heading4"/>
      </w:pPr>
      <w:r>
        <w:lastRenderedPageBreak/>
        <w:t xml:space="preserve">USE Authentication On </w:t>
      </w:r>
      <w:proofErr w:type="spellStart"/>
      <w:r>
        <w:t>EndPoint</w:t>
      </w:r>
      <w:proofErr w:type="spellEnd"/>
      <w:r>
        <w:t xml:space="preserve"> Action</w:t>
      </w:r>
    </w:p>
    <w:p w14:paraId="3B7A5A8A" w14:textId="0C542D16" w:rsidR="00370715" w:rsidRDefault="00370715" w:rsidP="00370715">
      <w:r>
        <w:t>Add the authorization attribute to the end point</w:t>
      </w:r>
      <w:r w:rsidR="00DB6E26">
        <w:t xml:space="preserve"> </w:t>
      </w:r>
      <w:r w:rsidR="00DB6E26" w:rsidRPr="00DB6E26">
        <w:rPr>
          <w:rStyle w:val="SourceCodeChar"/>
        </w:rPr>
        <w:t>WeatherForecastController.cs</w:t>
      </w:r>
    </w:p>
    <w:p w14:paraId="73F46D82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31A0B97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Authorize]</w:t>
      </w:r>
    </w:p>
    <w:p w14:paraId="193B60F9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IEnumerable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eatherForeca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Ge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603DE05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D691AB8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andom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432C176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umerable.Ran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, 5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Sele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index =&gt;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eatherForecast</w:t>
      </w:r>
      <w:proofErr w:type="spellEnd"/>
    </w:p>
    <w:p w14:paraId="1A34A3B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07845EA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Dat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eTime.Now.AddDay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index),</w:t>
      </w:r>
    </w:p>
    <w:p w14:paraId="511F1DF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eratur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ng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-20, 55),</w:t>
      </w:r>
    </w:p>
    <w:p w14:paraId="31CC6AD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Summary = Summaries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ng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marie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A2A734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</w:t>
      </w:r>
    </w:p>
    <w:p w14:paraId="19940EE2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ToArra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4524FC7" w14:textId="600BA328" w:rsidR="00DB6E26" w:rsidRDefault="00DB6E26" w:rsidP="00DB6E26"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B211A01" w14:textId="77777777" w:rsidR="00FD5D21" w:rsidRDefault="00FD5D21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0E3D656" w14:textId="07716334" w:rsidR="00875F58" w:rsidRDefault="00875F58" w:rsidP="00875F58">
      <w:pPr>
        <w:pStyle w:val="Heading4"/>
      </w:pPr>
      <w:r>
        <w:lastRenderedPageBreak/>
        <w:t xml:space="preserve">USE KeyCloak to </w:t>
      </w:r>
      <w:proofErr w:type="spellStart"/>
      <w:r>
        <w:t>Startup.CS</w:t>
      </w:r>
      <w:proofErr w:type="spellEnd"/>
    </w:p>
    <w:p w14:paraId="41DE237F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bookmarkStart w:id="2" w:name="OLE_LINK3"/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class</w:t>
      </w:r>
      <w:r w:rsidRPr="00D14263">
        <w:rPr>
          <w:color w:val="000000"/>
          <w:sz w:val="18"/>
          <w:szCs w:val="18"/>
        </w:rPr>
        <w:t xml:space="preserve"> Startup</w:t>
      </w:r>
    </w:p>
    <w:p w14:paraId="0204872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>{</w:t>
      </w:r>
    </w:p>
    <w:p w14:paraId="02C15F4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Startup(IConfiguration configuration)</w:t>
      </w:r>
    </w:p>
    <w:p w14:paraId="4F70C93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34E30F3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Configuration = configuration;</w:t>
      </w:r>
    </w:p>
    <w:p w14:paraId="05CBD94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785B048E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56CAA94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IConfiguration Configuration { </w:t>
      </w:r>
      <w:r w:rsidRPr="00D14263">
        <w:rPr>
          <w:sz w:val="18"/>
          <w:szCs w:val="18"/>
        </w:rPr>
        <w:t>get</w:t>
      </w:r>
      <w:r w:rsidRPr="00D14263">
        <w:rPr>
          <w:color w:val="000000"/>
          <w:sz w:val="18"/>
          <w:szCs w:val="18"/>
        </w:rPr>
        <w:t>; }</w:t>
      </w:r>
    </w:p>
    <w:p w14:paraId="0470F3C8" w14:textId="77777777" w:rsidR="00396B65" w:rsidRPr="00D14263" w:rsidRDefault="00396B65" w:rsidP="00875F58">
      <w:pPr>
        <w:pStyle w:val="SourceCode"/>
        <w:rPr>
          <w:color w:val="000000"/>
          <w:sz w:val="18"/>
          <w:szCs w:val="18"/>
        </w:rPr>
      </w:pPr>
    </w:p>
    <w:p w14:paraId="7BB55475" w14:textId="49A2C51E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void</w:t>
      </w:r>
      <w:r w:rsidRPr="00D14263">
        <w:rPr>
          <w:color w:val="000000"/>
          <w:sz w:val="18"/>
          <w:szCs w:val="18"/>
        </w:rPr>
        <w:t xml:space="preserve"> ConfigureServices(IServiceCollection services)</w:t>
      </w:r>
    </w:p>
    <w:p w14:paraId="7676187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2B95992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services.AddCors();</w:t>
      </w:r>
    </w:p>
    <w:p w14:paraId="252018E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5B67F2D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services.AddControllers();</w:t>
      </w:r>
    </w:p>
    <w:p w14:paraId="3DDC004A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bookmarkStart w:id="3" w:name="OLE_LINK4"/>
    </w:p>
    <w:p w14:paraId="3C03FD16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sz w:val="18"/>
          <w:szCs w:val="18"/>
        </w:rPr>
        <w:t>var</w:t>
      </w:r>
      <w:r w:rsidRPr="00D14263">
        <w:rPr>
          <w:b/>
          <w:bCs/>
          <w:color w:val="000000"/>
          <w:sz w:val="18"/>
          <w:szCs w:val="18"/>
        </w:rPr>
        <w:t xml:space="preserve"> auth = services.AddAuthentication();</w:t>
      </w:r>
    </w:p>
    <w:p w14:paraId="0011058B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</w:p>
    <w:p w14:paraId="280E631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uth.AddJwtBearer(</w:t>
      </w:r>
      <w:r w:rsidRPr="00D14263">
        <w:rPr>
          <w:b/>
          <w:bCs/>
          <w:color w:val="B41414"/>
          <w:sz w:val="18"/>
          <w:szCs w:val="18"/>
        </w:rPr>
        <w:t>"myscheme"</w:t>
      </w:r>
      <w:r w:rsidRPr="00D14263">
        <w:rPr>
          <w:b/>
          <w:bCs/>
          <w:color w:val="000000"/>
          <w:sz w:val="18"/>
          <w:szCs w:val="18"/>
        </w:rPr>
        <w:t>, options =&gt;</w:t>
      </w:r>
    </w:p>
    <w:p w14:paraId="4AFC28A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{</w:t>
      </w:r>
    </w:p>
    <w:p w14:paraId="46B12241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Authority = </w:t>
      </w:r>
      <w:r w:rsidRPr="00D14263">
        <w:rPr>
          <w:b/>
          <w:bCs/>
          <w:color w:val="B41414"/>
          <w:sz w:val="18"/>
          <w:szCs w:val="18"/>
        </w:rPr>
        <w:t>"http://localhost:8080/auth/realms/master"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147BF44D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Audience = </w:t>
      </w:r>
      <w:r w:rsidRPr="00D14263">
        <w:rPr>
          <w:b/>
          <w:bCs/>
          <w:color w:val="B41414"/>
          <w:sz w:val="18"/>
          <w:szCs w:val="18"/>
        </w:rPr>
        <w:t>"testclient"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7257FBE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RequireHttpsMetadata = </w:t>
      </w:r>
      <w:r w:rsidRPr="00D14263">
        <w:rPr>
          <w:b/>
          <w:bCs/>
          <w:sz w:val="18"/>
          <w:szCs w:val="18"/>
        </w:rPr>
        <w:t>false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34677CC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});</w:t>
      </w:r>
    </w:p>
    <w:p w14:paraId="012B7AA6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</w:p>
    <w:p w14:paraId="7C0CF24A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services.AddAuthorization(options =&gt;</w:t>
      </w:r>
    </w:p>
    <w:p w14:paraId="17B805B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{</w:t>
      </w:r>
    </w:p>
    <w:p w14:paraId="09C0BE43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DefaultPolicy = </w:t>
      </w:r>
      <w:r w:rsidRPr="00D14263">
        <w:rPr>
          <w:b/>
          <w:bCs/>
          <w:sz w:val="18"/>
          <w:szCs w:val="18"/>
        </w:rPr>
        <w:t>new</w:t>
      </w:r>
      <w:r w:rsidRPr="00D14263">
        <w:rPr>
          <w:b/>
          <w:bCs/>
          <w:color w:val="000000"/>
          <w:sz w:val="18"/>
          <w:szCs w:val="18"/>
        </w:rPr>
        <w:t xml:space="preserve"> AuthorizationPolicyBuilder()</w:t>
      </w:r>
    </w:p>
    <w:p w14:paraId="424FD653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ddAuthenticationSchemes(</w:t>
      </w:r>
      <w:r w:rsidRPr="00D14263">
        <w:rPr>
          <w:b/>
          <w:bCs/>
          <w:sz w:val="18"/>
          <w:szCs w:val="18"/>
        </w:rPr>
        <w:t>new</w:t>
      </w:r>
      <w:r w:rsidRPr="00D14263">
        <w:rPr>
          <w:b/>
          <w:bCs/>
          <w:color w:val="000000"/>
          <w:sz w:val="18"/>
          <w:szCs w:val="18"/>
        </w:rPr>
        <w:t xml:space="preserve"> { </w:t>
      </w:r>
      <w:r w:rsidRPr="00D14263">
        <w:rPr>
          <w:b/>
          <w:bCs/>
          <w:color w:val="B41414"/>
          <w:sz w:val="18"/>
          <w:szCs w:val="18"/>
        </w:rPr>
        <w:t>"myscheme"</w:t>
      </w:r>
      <w:r w:rsidRPr="00D14263">
        <w:rPr>
          <w:b/>
          <w:bCs/>
          <w:color w:val="000000"/>
          <w:sz w:val="18"/>
          <w:szCs w:val="18"/>
        </w:rPr>
        <w:t xml:space="preserve"> })</w:t>
      </w:r>
    </w:p>
    <w:p w14:paraId="0BDDFAA8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RequireAuthenticatedUser()</w:t>
      </w:r>
    </w:p>
    <w:p w14:paraId="5DE5C3F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Build();</w:t>
      </w:r>
    </w:p>
    <w:p w14:paraId="529BB8C4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});</w:t>
      </w:r>
    </w:p>
    <w:bookmarkEnd w:id="3"/>
    <w:p w14:paraId="3B0C0F7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58BA4762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D515DCE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void</w:t>
      </w:r>
      <w:r w:rsidRPr="00D14263">
        <w:rPr>
          <w:color w:val="000000"/>
          <w:sz w:val="18"/>
          <w:szCs w:val="18"/>
        </w:rPr>
        <w:t xml:space="preserve"> Configure(IApplicationBuilder app, IWebHostEnvironment env)</w:t>
      </w:r>
    </w:p>
    <w:p w14:paraId="3588948F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53B7FB01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if</w:t>
      </w:r>
      <w:r w:rsidRPr="00D14263">
        <w:rPr>
          <w:color w:val="000000"/>
          <w:sz w:val="18"/>
          <w:szCs w:val="18"/>
        </w:rPr>
        <w:t xml:space="preserve"> (env.IsDevelopment())</w:t>
      </w:r>
    </w:p>
    <w:p w14:paraId="5425330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{</w:t>
      </w:r>
    </w:p>
    <w:p w14:paraId="322348F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DeveloperExceptionPage();</w:t>
      </w:r>
    </w:p>
    <w:p w14:paraId="0EB31921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}</w:t>
      </w:r>
    </w:p>
    <w:p w14:paraId="07D7C1F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B38ABF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Routing();</w:t>
      </w:r>
    </w:p>
    <w:p w14:paraId="482A2C6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14F52C4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bookmarkStart w:id="4" w:name="OLE_LINK5"/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Cors(builder =&gt;</w:t>
      </w:r>
    </w:p>
    <w:p w14:paraId="1CB06B9F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builder.AllowAnyMethod()</w:t>
      </w:r>
    </w:p>
    <w:p w14:paraId="371D85B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llowAnyHeader()</w:t>
      </w:r>
    </w:p>
    <w:p w14:paraId="029F4D8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llowCredentials()</w:t>
      </w:r>
    </w:p>
    <w:p w14:paraId="346D95D9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.SetIsOriginAllowed(s =&gt; </w:t>
      </w:r>
      <w:r w:rsidRPr="00D14263">
        <w:rPr>
          <w:b/>
          <w:bCs/>
          <w:sz w:val="18"/>
          <w:szCs w:val="18"/>
        </w:rPr>
        <w:t>true</w:t>
      </w:r>
      <w:r w:rsidRPr="00D14263">
        <w:rPr>
          <w:b/>
          <w:bCs/>
          <w:color w:val="000000"/>
          <w:sz w:val="18"/>
          <w:szCs w:val="18"/>
        </w:rPr>
        <w:t>));</w:t>
      </w:r>
    </w:p>
    <w:p w14:paraId="6B1A77F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178BF7A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Authentication();</w:t>
      </w:r>
    </w:p>
    <w:p w14:paraId="4056A4A1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Authorization();</w:t>
      </w:r>
    </w:p>
    <w:bookmarkEnd w:id="4"/>
    <w:p w14:paraId="56F69153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4C31F90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Endpoints(endpoints =&gt;</w:t>
      </w:r>
    </w:p>
    <w:p w14:paraId="342ADC7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 xml:space="preserve"> {</w:t>
      </w:r>
    </w:p>
    <w:p w14:paraId="6B582B5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 xml:space="preserve"> endpoints.MapControllers();</w:t>
      </w:r>
    </w:p>
    <w:p w14:paraId="3083F40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 xml:space="preserve"> });</w:t>
      </w:r>
    </w:p>
    <w:p w14:paraId="5135DD1A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61DA8210" w14:textId="33A22617" w:rsidR="00D104FA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>}</w:t>
      </w:r>
    </w:p>
    <w:bookmarkEnd w:id="2"/>
    <w:p w14:paraId="6E9C1339" w14:textId="749A6DDC" w:rsidR="0042181E" w:rsidRDefault="0042181E" w:rsidP="00875F58">
      <w:pPr>
        <w:pStyle w:val="SourceCode"/>
        <w:rPr>
          <w:color w:val="000000"/>
          <w:sz w:val="18"/>
          <w:szCs w:val="18"/>
        </w:rPr>
      </w:pPr>
    </w:p>
    <w:p w14:paraId="2EA6F733" w14:textId="77777777" w:rsidR="0042181E" w:rsidRDefault="0042181E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EE31E5B" w14:textId="56663A57" w:rsidR="0042181E" w:rsidRDefault="0042181E" w:rsidP="0042181E">
      <w:pPr>
        <w:pStyle w:val="Heading4"/>
      </w:pPr>
      <w:r>
        <w:lastRenderedPageBreak/>
        <w:t>Run</w:t>
      </w:r>
    </w:p>
    <w:p w14:paraId="2AD8FB24" w14:textId="2DB07B05" w:rsidR="0042181E" w:rsidRDefault="0042181E" w:rsidP="0042181E">
      <w:r>
        <w:t>Make sure we run the project profile and not the IIS one.</w:t>
      </w:r>
    </w:p>
    <w:p w14:paraId="666C4C7A" w14:textId="23498C87" w:rsidR="0042181E" w:rsidRPr="0042181E" w:rsidRDefault="00FE06EF" w:rsidP="0042181E">
      <w:r>
        <w:rPr>
          <w:noProof/>
        </w:rPr>
        <w:drawing>
          <wp:inline distT="0" distB="0" distL="0" distR="0" wp14:anchorId="57A0DE26" wp14:editId="5177401B">
            <wp:extent cx="2647950" cy="8001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B9AD2" w14:textId="77777777" w:rsidR="0042181E" w:rsidRPr="0042181E" w:rsidRDefault="0042181E" w:rsidP="0042181E"/>
    <w:p w14:paraId="101EB947" w14:textId="77777777" w:rsidR="00F35D41" w:rsidRDefault="00F35D41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4D4E9BF" w14:textId="78708802" w:rsidR="00F35D41" w:rsidRDefault="00F35D41" w:rsidP="00F35D41">
      <w:pPr>
        <w:pStyle w:val="Heading3"/>
      </w:pPr>
      <w:r>
        <w:lastRenderedPageBreak/>
        <w:t xml:space="preserve">Add Code </w:t>
      </w:r>
      <w:proofErr w:type="gramStart"/>
      <w:r>
        <w:t>To</w:t>
      </w:r>
      <w:proofErr w:type="gramEnd"/>
      <w:r>
        <w:t xml:space="preserve"> Front End to hit authenticated endpoint</w:t>
      </w:r>
    </w:p>
    <w:p w14:paraId="27182B0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gramStart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Element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37F2C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proofErr w:type="gram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E69957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./index.css</w:t>
      </w:r>
      <w:proofErr w:type="gram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397893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Keycloak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keycloak-js</w:t>
      </w:r>
      <w:proofErr w:type="spellEnd"/>
      <w:proofErr w:type="gram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76CE8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DEE87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/config/keycloak.json?ts=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${new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getTim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87FC22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E0907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2134FE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init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9EDBBA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045777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onLoad</w:t>
      </w:r>
      <w:proofErr w:type="spellEnd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login-required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061E0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enableLogging</w:t>
      </w:r>
      <w:proofErr w:type="spellEnd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9BAB2A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checkLoginIframe</w:t>
      </w:r>
      <w:proofErr w:type="spellEnd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7A65A9A1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14:paraId="29297F53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06541E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updateToken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D5D21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D5C8E1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88529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tokenParsed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tokenParsed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D5C93E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962D8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resul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fetch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http://localhost:5000/weatherforecas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15E9F38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60ED9C5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mode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cors</w:t>
      </w:r>
      <w:proofErr w:type="spellEnd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2C53DC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headers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</w:p>
    <w:p w14:paraId="23DF9B4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  [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authorization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Bearer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4552EDD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]</w:t>
      </w:r>
    </w:p>
    <w:p w14:paraId="62F3AAF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8F318B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14:paraId="61088497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D379B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1F1015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CCAE9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gramStart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resul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5182E3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A16F74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18930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14:paraId="7FCDCE5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717BB5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A386B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: </w:t>
      </w:r>
      <w:proofErr w:type="spellStart"/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ReactElement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5745B59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proofErr w:type="gramStart"/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D5D21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E12DA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8A0AAEC" w14:textId="77777777" w:rsidR="00F35D41" w:rsidRPr="00FD5D21" w:rsidRDefault="00F35D41" w:rsidP="00F35D41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C9D802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3C7614A" w14:textId="77777777" w:rsidR="00370493" w:rsidRDefault="00370493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2DD1B4E" w14:textId="565E7845" w:rsidR="00370493" w:rsidRDefault="00370493" w:rsidP="00370493">
      <w:pPr>
        <w:pStyle w:val="Heading3"/>
      </w:pPr>
      <w:r>
        <w:lastRenderedPageBreak/>
        <w:t>Make Sure You Can See the Result</w:t>
      </w:r>
    </w:p>
    <w:p w14:paraId="335797C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</w:p>
    <w:p w14:paraId="4267751B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16045A4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2T11:40:36.7960094+00:00",</w:t>
      </w:r>
    </w:p>
    <w:p w14:paraId="4008755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30,</w:t>
      </w:r>
    </w:p>
    <w:p w14:paraId="1F89734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85,</w:t>
      </w:r>
    </w:p>
    <w:p w14:paraId="77173B62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</w:t>
      </w:r>
      <w:proofErr w:type="gram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Freezing"</w:t>
      </w:r>
      <w:proofErr w:type="gramEnd"/>
    </w:p>
    <w:p w14:paraId="514E165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3BBBC54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2D8BD4B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3T11:40:36.7960137+00:00",</w:t>
      </w:r>
    </w:p>
    <w:p w14:paraId="686C327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27,</w:t>
      </w:r>
    </w:p>
    <w:p w14:paraId="19D9E69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80,</w:t>
      </w:r>
    </w:p>
    <w:p w14:paraId="576FE80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Warm"</w:t>
      </w:r>
    </w:p>
    <w:p w14:paraId="7B251EB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5A18724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76E5DEBE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4T11:40:36.796014+00:00",</w:t>
      </w:r>
    </w:p>
    <w:p w14:paraId="6B9F190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28,</w:t>
      </w:r>
    </w:p>
    <w:p w14:paraId="518F307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82,</w:t>
      </w:r>
    </w:p>
    <w:p w14:paraId="7D438E8F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Chilly"</w:t>
      </w:r>
    </w:p>
    <w:p w14:paraId="23C106C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3F2DB97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5830D469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5T11:40:36.7960142+00:00",</w:t>
      </w:r>
    </w:p>
    <w:p w14:paraId="6451933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-5,</w:t>
      </w:r>
    </w:p>
    <w:p w14:paraId="288A75DC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24,</w:t>
      </w:r>
    </w:p>
    <w:p w14:paraId="62D84592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Hot"</w:t>
      </w:r>
    </w:p>
    <w:p w14:paraId="1DF1EB4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64DBB23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5B510DB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6T11:40:36.7960145+00:00",</w:t>
      </w:r>
    </w:p>
    <w:p w14:paraId="4F8843F4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10,</w:t>
      </w:r>
    </w:p>
    <w:p w14:paraId="39A3C800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49,</w:t>
      </w:r>
    </w:p>
    <w:p w14:paraId="5B3C721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Chilly"</w:t>
      </w:r>
    </w:p>
    <w:p w14:paraId="38F241F0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40D85CA5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]</w:t>
      </w:r>
    </w:p>
    <w:p w14:paraId="7BA1B9B6" w14:textId="77777777" w:rsidR="007132A5" w:rsidRDefault="007132A5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ED099AD" w14:textId="57ADAD9E" w:rsidR="007132A5" w:rsidRDefault="007132A5" w:rsidP="007132A5">
      <w:pPr>
        <w:pStyle w:val="Heading2"/>
      </w:pPr>
      <w:r>
        <w:lastRenderedPageBreak/>
        <w:t>Using KeyCloak</w:t>
      </w:r>
    </w:p>
    <w:p w14:paraId="3CEA58F8" w14:textId="2A45BACC" w:rsidR="003F2952" w:rsidRPr="003F2952" w:rsidRDefault="003F2952" w:rsidP="003F2952">
      <w:pPr>
        <w:pStyle w:val="Heading3"/>
      </w:pPr>
      <w:r>
        <w:t>Get Server Endpoint details</w:t>
      </w:r>
    </w:p>
    <w:p w14:paraId="727FBDA8" w14:textId="77777777" w:rsidR="003F2952" w:rsidRPr="000A250C" w:rsidRDefault="003F2952" w:rsidP="003F2952">
      <w:r>
        <w:t xml:space="preserve">This gives details on end points on the </w:t>
      </w:r>
      <w:proofErr w:type="gramStart"/>
      <w:r>
        <w:t>server</w:t>
      </w:r>
      <w:proofErr w:type="gramEnd"/>
    </w:p>
    <w:p w14:paraId="299BC3A7" w14:textId="77777777" w:rsidR="003F2952" w:rsidRDefault="00BE262B" w:rsidP="003F295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30" w:history="1">
        <w:r w:rsidR="003F2952" w:rsidRPr="00D51751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8080/auth/realms/master/.well-known/openid-configuration</w:t>
        </w:r>
      </w:hyperlink>
    </w:p>
    <w:p w14:paraId="58DC73A2" w14:textId="7E5C9694" w:rsidR="003F2952" w:rsidRDefault="003F2952" w:rsidP="003F2952">
      <w:pPr>
        <w:pStyle w:val="Heading3"/>
      </w:pPr>
      <w:r>
        <w:t xml:space="preserve">Get </w:t>
      </w:r>
      <w:r w:rsidR="00FA2C95">
        <w:t xml:space="preserve">Token. </w:t>
      </w:r>
    </w:p>
    <w:p w14:paraId="0E048389" w14:textId="65130ED4" w:rsidR="00FA2C95" w:rsidRDefault="00FA2C95" w:rsidP="00FA2C95">
      <w:r>
        <w:t>The following shows how to use PostMan to get a token. Note the data is form encoded the HTTP verb is POST.</w:t>
      </w:r>
    </w:p>
    <w:p w14:paraId="272CCE55" w14:textId="42C6BAAB" w:rsidR="00FA2C95" w:rsidRDefault="004B1701" w:rsidP="00FA2C95">
      <w:r>
        <w:rPr>
          <w:noProof/>
        </w:rPr>
        <w:drawing>
          <wp:inline distT="0" distB="0" distL="0" distR="0" wp14:anchorId="5CF41493" wp14:editId="27B07D15">
            <wp:extent cx="10076875" cy="5165710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0100259" cy="517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F0E93" w14:textId="77777777" w:rsidR="00FA2C95" w:rsidRDefault="00FA2C95" w:rsidP="00FA2C95"/>
    <w:p w14:paraId="69D9784C" w14:textId="77777777" w:rsidR="00FA2C95" w:rsidRPr="00FA2C95" w:rsidRDefault="00FA2C95" w:rsidP="00FA2C95"/>
    <w:p w14:paraId="01D46822" w14:textId="77777777" w:rsidR="007132A5" w:rsidRPr="007132A5" w:rsidRDefault="007132A5" w:rsidP="007132A5"/>
    <w:p w14:paraId="0138E156" w14:textId="77777777" w:rsidR="00370493" w:rsidRPr="00370493" w:rsidRDefault="00370493" w:rsidP="00370493"/>
    <w:p w14:paraId="63759060" w14:textId="77777777" w:rsidR="0042181E" w:rsidRPr="00D14263" w:rsidRDefault="0042181E" w:rsidP="00875F58">
      <w:pPr>
        <w:pStyle w:val="SourceCode"/>
        <w:rPr>
          <w:sz w:val="18"/>
          <w:szCs w:val="18"/>
        </w:rPr>
      </w:pPr>
    </w:p>
    <w:sectPr w:rsidR="0042181E" w:rsidRPr="00D14263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A16A4" w14:textId="77777777" w:rsidR="00BE262B" w:rsidRDefault="00BE262B" w:rsidP="00DC0620">
      <w:r>
        <w:separator/>
      </w:r>
    </w:p>
  </w:endnote>
  <w:endnote w:type="continuationSeparator" w:id="0">
    <w:p w14:paraId="27658AD1" w14:textId="77777777" w:rsidR="00BE262B" w:rsidRDefault="00BE262B" w:rsidP="00DC0620">
      <w:r>
        <w:continuationSeparator/>
      </w:r>
    </w:p>
  </w:endnote>
  <w:endnote w:type="continuationNotice" w:id="1">
    <w:p w14:paraId="63B78F6F" w14:textId="77777777" w:rsidR="00BE262B" w:rsidRDefault="00BE26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2EC771" w14:textId="77777777" w:rsidR="00BE262B" w:rsidRDefault="00BE262B" w:rsidP="00DC0620">
      <w:r>
        <w:separator/>
      </w:r>
    </w:p>
  </w:footnote>
  <w:footnote w:type="continuationSeparator" w:id="0">
    <w:p w14:paraId="0F1E410D" w14:textId="77777777" w:rsidR="00BE262B" w:rsidRDefault="00BE262B" w:rsidP="00DC0620">
      <w:r>
        <w:continuationSeparator/>
      </w:r>
    </w:p>
  </w:footnote>
  <w:footnote w:type="continuationNotice" w:id="1">
    <w:p w14:paraId="4FF3EB42" w14:textId="77777777" w:rsidR="00BE262B" w:rsidRDefault="00BE26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27EB2B0D" w:rsidR="003C6075" w:rsidRPr="006739FE" w:rsidRDefault="006739FE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6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5"/>
  </w:num>
  <w:num w:numId="17">
    <w:abstractNumId w:val="30"/>
  </w:num>
  <w:num w:numId="18">
    <w:abstractNumId w:val="23"/>
  </w:num>
  <w:num w:numId="19">
    <w:abstractNumId w:val="16"/>
  </w:num>
  <w:num w:numId="20">
    <w:abstractNumId w:val="32"/>
  </w:num>
  <w:num w:numId="21">
    <w:abstractNumId w:val="37"/>
  </w:num>
  <w:num w:numId="22">
    <w:abstractNumId w:val="22"/>
  </w:num>
  <w:num w:numId="23">
    <w:abstractNumId w:val="31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4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5FDE"/>
    <w:rsid w:val="00006158"/>
    <w:rsid w:val="000061A1"/>
    <w:rsid w:val="0000706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486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1202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2837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50C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686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04C7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50A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34A9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4B84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532A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271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9D3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7D7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7F0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103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4D4D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175"/>
    <w:rsid w:val="002D090B"/>
    <w:rsid w:val="002D2C73"/>
    <w:rsid w:val="002D3070"/>
    <w:rsid w:val="002D360C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4554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238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493"/>
    <w:rsid w:val="00370715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5DA9"/>
    <w:rsid w:val="003963BE"/>
    <w:rsid w:val="00396B65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BF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7DD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2952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1BF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181E"/>
    <w:rsid w:val="004227FC"/>
    <w:rsid w:val="00422C8D"/>
    <w:rsid w:val="0042350C"/>
    <w:rsid w:val="004236A2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7C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2CB5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1701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45B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561F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6D4F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469B9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6145"/>
    <w:rsid w:val="00567667"/>
    <w:rsid w:val="00567E55"/>
    <w:rsid w:val="00567F3A"/>
    <w:rsid w:val="005707DD"/>
    <w:rsid w:val="00570D08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29F6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91C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08"/>
    <w:rsid w:val="005E7BBA"/>
    <w:rsid w:val="005F0CA6"/>
    <w:rsid w:val="005F1042"/>
    <w:rsid w:val="005F14D7"/>
    <w:rsid w:val="005F19BB"/>
    <w:rsid w:val="005F1A01"/>
    <w:rsid w:val="005F230C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3901"/>
    <w:rsid w:val="00634151"/>
    <w:rsid w:val="00634190"/>
    <w:rsid w:val="0063425F"/>
    <w:rsid w:val="006342C1"/>
    <w:rsid w:val="006356BF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39FE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8AD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97B"/>
    <w:rsid w:val="006B6594"/>
    <w:rsid w:val="006C163F"/>
    <w:rsid w:val="006C305C"/>
    <w:rsid w:val="006C3159"/>
    <w:rsid w:val="006C33D4"/>
    <w:rsid w:val="006C3F7D"/>
    <w:rsid w:val="006C6DDA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2FA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5E83"/>
    <w:rsid w:val="006F6D34"/>
    <w:rsid w:val="006F7045"/>
    <w:rsid w:val="006F7150"/>
    <w:rsid w:val="00700E10"/>
    <w:rsid w:val="00702B5A"/>
    <w:rsid w:val="00703762"/>
    <w:rsid w:val="00704AD5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32A5"/>
    <w:rsid w:val="0071393A"/>
    <w:rsid w:val="0071468F"/>
    <w:rsid w:val="007147E5"/>
    <w:rsid w:val="00714EB0"/>
    <w:rsid w:val="00714FE9"/>
    <w:rsid w:val="0071553E"/>
    <w:rsid w:val="00717A60"/>
    <w:rsid w:val="00721C40"/>
    <w:rsid w:val="00721CBF"/>
    <w:rsid w:val="00721D8D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4D4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2F14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4D1F"/>
    <w:rsid w:val="00786508"/>
    <w:rsid w:val="00786CE9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1A9"/>
    <w:rsid w:val="007C5493"/>
    <w:rsid w:val="007C5DB9"/>
    <w:rsid w:val="007C7BE7"/>
    <w:rsid w:val="007D0E92"/>
    <w:rsid w:val="007D1052"/>
    <w:rsid w:val="007D114B"/>
    <w:rsid w:val="007D11FA"/>
    <w:rsid w:val="007D165E"/>
    <w:rsid w:val="007D16BD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4F3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06E"/>
    <w:rsid w:val="007F7487"/>
    <w:rsid w:val="007F781D"/>
    <w:rsid w:val="00800436"/>
    <w:rsid w:val="008014EB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1CB1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4C6D"/>
    <w:rsid w:val="00855918"/>
    <w:rsid w:val="008567F8"/>
    <w:rsid w:val="00857422"/>
    <w:rsid w:val="0085776B"/>
    <w:rsid w:val="008577C3"/>
    <w:rsid w:val="00860520"/>
    <w:rsid w:val="008606DE"/>
    <w:rsid w:val="008610A5"/>
    <w:rsid w:val="00861463"/>
    <w:rsid w:val="00861D91"/>
    <w:rsid w:val="00861DAB"/>
    <w:rsid w:val="008628B6"/>
    <w:rsid w:val="00862909"/>
    <w:rsid w:val="008632C8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26E"/>
    <w:rsid w:val="0087272A"/>
    <w:rsid w:val="0087286A"/>
    <w:rsid w:val="00873DC5"/>
    <w:rsid w:val="0087484C"/>
    <w:rsid w:val="00874CA4"/>
    <w:rsid w:val="0087588D"/>
    <w:rsid w:val="00875B0C"/>
    <w:rsid w:val="00875F58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0F7"/>
    <w:rsid w:val="008D0DFE"/>
    <w:rsid w:val="008D10A1"/>
    <w:rsid w:val="008D1FCD"/>
    <w:rsid w:val="008D2034"/>
    <w:rsid w:val="008D2CA1"/>
    <w:rsid w:val="008D3014"/>
    <w:rsid w:val="008D333B"/>
    <w:rsid w:val="008D4618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3175"/>
    <w:rsid w:val="008F3A27"/>
    <w:rsid w:val="008F5963"/>
    <w:rsid w:val="008F5DD9"/>
    <w:rsid w:val="008F61F6"/>
    <w:rsid w:val="008F6524"/>
    <w:rsid w:val="008F75C4"/>
    <w:rsid w:val="008F7FBF"/>
    <w:rsid w:val="009016FD"/>
    <w:rsid w:val="00903745"/>
    <w:rsid w:val="00903C2B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2F34"/>
    <w:rsid w:val="00913395"/>
    <w:rsid w:val="00913F2C"/>
    <w:rsid w:val="00914418"/>
    <w:rsid w:val="00915E59"/>
    <w:rsid w:val="0091607F"/>
    <w:rsid w:val="009161E9"/>
    <w:rsid w:val="0092084E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6491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AA1"/>
    <w:rsid w:val="00963C51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D2D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A2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691C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446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23"/>
    <w:rsid w:val="00A230DD"/>
    <w:rsid w:val="00A231C1"/>
    <w:rsid w:val="00A2322F"/>
    <w:rsid w:val="00A24095"/>
    <w:rsid w:val="00A242C9"/>
    <w:rsid w:val="00A2539A"/>
    <w:rsid w:val="00A253BF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0BA5"/>
    <w:rsid w:val="00A41826"/>
    <w:rsid w:val="00A42FFF"/>
    <w:rsid w:val="00A4300A"/>
    <w:rsid w:val="00A4357F"/>
    <w:rsid w:val="00A44DEC"/>
    <w:rsid w:val="00A45802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49C"/>
    <w:rsid w:val="00A72C1E"/>
    <w:rsid w:val="00A73EB1"/>
    <w:rsid w:val="00A75306"/>
    <w:rsid w:val="00A75D41"/>
    <w:rsid w:val="00A76083"/>
    <w:rsid w:val="00A7665A"/>
    <w:rsid w:val="00A76E9F"/>
    <w:rsid w:val="00A7778A"/>
    <w:rsid w:val="00A77883"/>
    <w:rsid w:val="00A80D12"/>
    <w:rsid w:val="00A815E1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3956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3F4"/>
    <w:rsid w:val="00AF0981"/>
    <w:rsid w:val="00AF0B82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4E5B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6609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1CA"/>
    <w:rsid w:val="00B5558D"/>
    <w:rsid w:val="00B56CAC"/>
    <w:rsid w:val="00B572A0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1A3B"/>
    <w:rsid w:val="00B92B08"/>
    <w:rsid w:val="00B9361F"/>
    <w:rsid w:val="00B9380A"/>
    <w:rsid w:val="00B94CE8"/>
    <w:rsid w:val="00B94FE4"/>
    <w:rsid w:val="00B954CC"/>
    <w:rsid w:val="00B95FC3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299C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2C9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62B"/>
    <w:rsid w:val="00BE2948"/>
    <w:rsid w:val="00BE2B42"/>
    <w:rsid w:val="00BE4C35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2C0F"/>
    <w:rsid w:val="00C0369C"/>
    <w:rsid w:val="00C0385B"/>
    <w:rsid w:val="00C047D0"/>
    <w:rsid w:val="00C0485F"/>
    <w:rsid w:val="00C04E5B"/>
    <w:rsid w:val="00C04EDC"/>
    <w:rsid w:val="00C05740"/>
    <w:rsid w:val="00C05BFF"/>
    <w:rsid w:val="00C06242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507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163F"/>
    <w:rsid w:val="00C739E9"/>
    <w:rsid w:val="00C74629"/>
    <w:rsid w:val="00C75C56"/>
    <w:rsid w:val="00C765AE"/>
    <w:rsid w:val="00C77DE7"/>
    <w:rsid w:val="00C808E1"/>
    <w:rsid w:val="00C809CF"/>
    <w:rsid w:val="00C810AF"/>
    <w:rsid w:val="00C82152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39E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3EA0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04FA"/>
    <w:rsid w:val="00D125F0"/>
    <w:rsid w:val="00D131ED"/>
    <w:rsid w:val="00D13EAD"/>
    <w:rsid w:val="00D14037"/>
    <w:rsid w:val="00D14263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2E2A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ACF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44"/>
    <w:rsid w:val="00D44182"/>
    <w:rsid w:val="00D452E1"/>
    <w:rsid w:val="00D45399"/>
    <w:rsid w:val="00D45432"/>
    <w:rsid w:val="00D45A18"/>
    <w:rsid w:val="00D464AD"/>
    <w:rsid w:val="00D47ED9"/>
    <w:rsid w:val="00D507E9"/>
    <w:rsid w:val="00D50853"/>
    <w:rsid w:val="00D50B58"/>
    <w:rsid w:val="00D5124A"/>
    <w:rsid w:val="00D513D9"/>
    <w:rsid w:val="00D51553"/>
    <w:rsid w:val="00D52366"/>
    <w:rsid w:val="00D53F0D"/>
    <w:rsid w:val="00D53F7E"/>
    <w:rsid w:val="00D547CA"/>
    <w:rsid w:val="00D54A33"/>
    <w:rsid w:val="00D558A0"/>
    <w:rsid w:val="00D55A04"/>
    <w:rsid w:val="00D56195"/>
    <w:rsid w:val="00D56A90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030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A7075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6E26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1C7D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1FDC"/>
    <w:rsid w:val="00E03511"/>
    <w:rsid w:val="00E04680"/>
    <w:rsid w:val="00E04AEB"/>
    <w:rsid w:val="00E04E77"/>
    <w:rsid w:val="00E06A53"/>
    <w:rsid w:val="00E10A3B"/>
    <w:rsid w:val="00E14E02"/>
    <w:rsid w:val="00E15210"/>
    <w:rsid w:val="00E1557B"/>
    <w:rsid w:val="00E1562C"/>
    <w:rsid w:val="00E15914"/>
    <w:rsid w:val="00E16178"/>
    <w:rsid w:val="00E16793"/>
    <w:rsid w:val="00E16D3F"/>
    <w:rsid w:val="00E17135"/>
    <w:rsid w:val="00E17381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4443"/>
    <w:rsid w:val="00E25024"/>
    <w:rsid w:val="00E251CC"/>
    <w:rsid w:val="00E2567C"/>
    <w:rsid w:val="00E25735"/>
    <w:rsid w:val="00E25BFE"/>
    <w:rsid w:val="00E26379"/>
    <w:rsid w:val="00E266D1"/>
    <w:rsid w:val="00E27357"/>
    <w:rsid w:val="00E30312"/>
    <w:rsid w:val="00E309CB"/>
    <w:rsid w:val="00E33724"/>
    <w:rsid w:val="00E34A87"/>
    <w:rsid w:val="00E35364"/>
    <w:rsid w:val="00E406B6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1901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5E95"/>
    <w:rsid w:val="00E66D90"/>
    <w:rsid w:val="00E672E0"/>
    <w:rsid w:val="00E675F4"/>
    <w:rsid w:val="00E7063D"/>
    <w:rsid w:val="00E71819"/>
    <w:rsid w:val="00E7283C"/>
    <w:rsid w:val="00E73430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271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B44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31FD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41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57B15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ED9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653B"/>
    <w:rsid w:val="00F87D7A"/>
    <w:rsid w:val="00F90C3C"/>
    <w:rsid w:val="00F919E7"/>
    <w:rsid w:val="00F94F6D"/>
    <w:rsid w:val="00F95024"/>
    <w:rsid w:val="00F9662B"/>
    <w:rsid w:val="00F96A9B"/>
    <w:rsid w:val="00F96DF4"/>
    <w:rsid w:val="00FA1CF4"/>
    <w:rsid w:val="00FA1DC7"/>
    <w:rsid w:val="00FA2322"/>
    <w:rsid w:val="00FA2BEC"/>
    <w:rsid w:val="00FA2C95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21"/>
    <w:rsid w:val="00FD5D62"/>
    <w:rsid w:val="00FD5FEE"/>
    <w:rsid w:val="00FD69D1"/>
    <w:rsid w:val="00FD6B90"/>
    <w:rsid w:val="00FD6D32"/>
    <w:rsid w:val="00FD6EFD"/>
    <w:rsid w:val="00FD7286"/>
    <w:rsid w:val="00FE06EF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1504"/>
    <w:rsid w:val="00FF3DF7"/>
    <w:rsid w:val="00FF45E1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443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4443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4443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24443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24443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24443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244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444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444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444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E2444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E24443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24443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E24443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E24443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E24443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24443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E24443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4443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4443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4443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E24443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E24443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E24443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E24443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E24443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E24443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E24443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E24443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E24443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44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4443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E24443"/>
    <w:rPr>
      <w:b/>
    </w:rPr>
  </w:style>
  <w:style w:type="numbering" w:customStyle="1" w:styleId="KennysListStyles">
    <w:name w:val="KennysListStyles"/>
    <w:uiPriority w:val="99"/>
    <w:rsid w:val="00E24443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E24443"/>
    <w:rPr>
      <w:b/>
    </w:rPr>
  </w:style>
  <w:style w:type="paragraph" w:customStyle="1" w:styleId="Answer">
    <w:name w:val="Answer"/>
    <w:basedOn w:val="Normal"/>
    <w:qFormat/>
    <w:rsid w:val="00E24443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E24443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E24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E24443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E24443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E24443"/>
    <w:rPr>
      <w:smallCaps/>
    </w:rPr>
  </w:style>
  <w:style w:type="paragraph" w:customStyle="1" w:styleId="SourceCodeCaption">
    <w:name w:val="Source Code Caption"/>
    <w:basedOn w:val="Normal"/>
    <w:rsid w:val="00E24443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E24443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E24443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24443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E24443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E24443"/>
    <w:rPr>
      <w:b/>
      <w:smallCaps/>
    </w:rPr>
  </w:style>
  <w:style w:type="paragraph" w:customStyle="1" w:styleId="NumberedList">
    <w:name w:val="Numbered List"/>
    <w:basedOn w:val="Normal"/>
    <w:qFormat/>
    <w:rsid w:val="00E24443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E24443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E24443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E24443"/>
  </w:style>
  <w:style w:type="paragraph" w:styleId="ListNumber">
    <w:name w:val="List Number"/>
    <w:basedOn w:val="Normal"/>
    <w:uiPriority w:val="99"/>
    <w:unhideWhenUsed/>
    <w:rsid w:val="00E24443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E24443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E24443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E24443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E24443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E2444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24443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E24443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E24443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E24443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E24443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244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4443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E24443"/>
    <w:rPr>
      <w:smallCaps/>
    </w:rPr>
  </w:style>
  <w:style w:type="paragraph" w:customStyle="1" w:styleId="TableCellNormal">
    <w:name w:val="Table Cell Normal"/>
    <w:basedOn w:val="Normal"/>
    <w:qFormat/>
    <w:rsid w:val="00E24443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E24443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E24443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E24443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E24443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E24443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E24443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E24443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E24443"/>
    <w:rPr>
      <w:i/>
      <w:iCs/>
    </w:rPr>
  </w:style>
  <w:style w:type="character" w:customStyle="1" w:styleId="CommandChar">
    <w:name w:val="Command Char"/>
    <w:basedOn w:val="DefaultParagraphFont"/>
    <w:link w:val="Command"/>
    <w:rsid w:val="00E24443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E24443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E24443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E24443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E24443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E24443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E24443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E24443"/>
    <w:pPr>
      <w:spacing w:after="0"/>
      <w:ind w:left="924" w:hanging="357"/>
    </w:pPr>
  </w:style>
  <w:style w:type="paragraph" w:customStyle="1" w:styleId="a">
    <w:name w:val="`"/>
    <w:basedOn w:val="Normal"/>
    <w:qFormat/>
    <w:rsid w:val="00E24443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E24443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E24443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E24443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E24443"/>
    <w:rPr>
      <w:b/>
      <w:smallCaps/>
    </w:rPr>
  </w:style>
  <w:style w:type="table" w:customStyle="1" w:styleId="SimpleDefinition">
    <w:name w:val="SimpleDefinition"/>
    <w:basedOn w:val="TableNormal"/>
    <w:uiPriority w:val="99"/>
    <w:rsid w:val="00E24443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E24443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E24443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E24443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E24443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E24443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E24443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E24443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E24443"/>
    <w:rPr>
      <w:color w:val="4BACC6" w:themeColor="accent5"/>
    </w:rPr>
  </w:style>
  <w:style w:type="paragraph" w:customStyle="1" w:styleId="ToDoSection">
    <w:name w:val="ToDo Section"/>
    <w:basedOn w:val="Heading1"/>
    <w:qFormat/>
    <w:rsid w:val="00E24443"/>
  </w:style>
  <w:style w:type="paragraph" w:customStyle="1" w:styleId="ToDoQuestionHeader">
    <w:name w:val="ToDo Question Header"/>
    <w:basedOn w:val="Question"/>
    <w:qFormat/>
    <w:rsid w:val="00E24443"/>
  </w:style>
  <w:style w:type="paragraph" w:customStyle="1" w:styleId="ToDoDetails">
    <w:name w:val="ToDoDetails"/>
    <w:basedOn w:val="Normal"/>
    <w:qFormat/>
    <w:rsid w:val="00E24443"/>
  </w:style>
  <w:style w:type="paragraph" w:customStyle="1" w:styleId="CodeExampleCode">
    <w:name w:val="Code Example Code"/>
    <w:basedOn w:val="Normal"/>
    <w:rsid w:val="00E24443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E24443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E24443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E24443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E24443"/>
  </w:style>
  <w:style w:type="paragraph" w:customStyle="1" w:styleId="questionsubsection2">
    <w:name w:val="question sub section 2"/>
    <w:basedOn w:val="Heading4"/>
    <w:qFormat/>
    <w:rsid w:val="00E24443"/>
  </w:style>
  <w:style w:type="paragraph" w:customStyle="1" w:styleId="ListBulletHeader2">
    <w:name w:val="List Bullet Header 2"/>
    <w:basedOn w:val="Normal"/>
    <w:next w:val="ListBullet"/>
    <w:qFormat/>
    <w:rsid w:val="00E24443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E24443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E24443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E24443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E24443"/>
    <w:rPr>
      <w:color w:val="00B0F0" w:themeColor="accent1"/>
    </w:rPr>
  </w:style>
  <w:style w:type="paragraph" w:styleId="Index4">
    <w:name w:val="index 4"/>
    <w:basedOn w:val="Normal"/>
    <w:next w:val="Normal"/>
    <w:autoRedefine/>
    <w:uiPriority w:val="99"/>
    <w:unhideWhenUsed/>
    <w:rsid w:val="002A4D4D"/>
    <w:pPr>
      <w:spacing w:after="0" w:line="240" w:lineRule="auto"/>
      <w:ind w:left="880" w:hanging="220"/>
    </w:pPr>
  </w:style>
  <w:style w:type="paragraph" w:customStyle="1" w:styleId="TutorialStepText">
    <w:name w:val="Tutorial Step Text"/>
    <w:basedOn w:val="Normal"/>
    <w:qFormat/>
    <w:rsid w:val="00E24443"/>
    <w:pPr>
      <w:ind w:left="480"/>
    </w:pPr>
  </w:style>
  <w:style w:type="paragraph" w:customStyle="1" w:styleId="Keyword">
    <w:name w:val="Keyword"/>
    <w:basedOn w:val="Strong1"/>
    <w:link w:val="KeywordChar"/>
    <w:qFormat/>
    <w:rsid w:val="00E24443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E24443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7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2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9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keycloak.org/docs/latest/getting_started/index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://localhost:8080/auth/realms/master/.well-known/openid-configuration" TargetMode="External"/><Relationship Id="rId35" Type="http://schemas.openxmlformats.org/officeDocument/2006/relationships/footer" Target="footer2.xml"/><Relationship Id="rId8" Type="http://schemas.openxmlformats.org/officeDocument/2006/relationships/hyperlink" Target="http://localhost:8080/auth/realms/master/.well-known/openid-configuration" TargetMode="Externa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4472</TotalTime>
  <Pages>1</Pages>
  <Words>1510</Words>
  <Characters>861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472</cp:revision>
  <cp:lastPrinted>2021-03-09T17:15:00Z</cp:lastPrinted>
  <dcterms:created xsi:type="dcterms:W3CDTF">2019-05-30T19:33:00Z</dcterms:created>
  <dcterms:modified xsi:type="dcterms:W3CDTF">2021-03-17T09:26:00Z</dcterms:modified>
</cp:coreProperties>
</file>